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E951F8" w14:paraId="0C965C52" w14:textId="77777777" w:rsidTr="008A4079">
        <w:tc>
          <w:tcPr>
            <w:tcW w:w="10790" w:type="dxa"/>
            <w:gridSpan w:val="5"/>
            <w:shd w:val="clear" w:color="auto" w:fill="92D050"/>
          </w:tcPr>
          <w:p w14:paraId="7B34DA66" w14:textId="77777777" w:rsidR="00E951F8" w:rsidRPr="004B546B" w:rsidRDefault="00E951F8" w:rsidP="008A407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RANCANGAN PENGAJARAN HARIAN (RPH)</w:t>
            </w:r>
          </w:p>
          <w:p w14:paraId="35AB6D8C" w14:textId="1C879572" w:rsidR="00E951F8" w:rsidRDefault="00E951F8" w:rsidP="008A4079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5C1961"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E951F8" w:rsidRPr="00507077" w14:paraId="5172BF51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7F605BB3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2EAADEC9" w14:textId="77777777" w:rsidR="00E951F8" w:rsidRPr="00507077" w:rsidRDefault="00E951F8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6C318921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1386674022"/>
            <w:placeholder>
              <w:docPart w:val="96EE89A4284248929291228A47FB9192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43669519" w14:textId="77777777" w:rsidR="00E951F8" w:rsidRPr="00507077" w:rsidRDefault="00E951F8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E951F8" w:rsidRPr="00507077" w14:paraId="2C4635C1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3A225B18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940103478"/>
            <w:placeholder>
              <w:docPart w:val="121780C9265A4E619B351483A789FAE0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530D8B4C" w14:textId="77777777" w:rsidR="00E951F8" w:rsidRPr="00507077" w:rsidRDefault="00E951F8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49A5CBCF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78889EEF" w14:textId="77777777" w:rsidR="00E951F8" w:rsidRPr="00507077" w:rsidRDefault="00E951F8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E951F8" w:rsidRPr="00507077" w14:paraId="56FF47D0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1C88FB91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59375389"/>
            <w:placeholder>
              <w:docPart w:val="099046B9BE4948BD9A105F8C8B267F3B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4E27A3F8" w14:textId="77777777" w:rsidR="00E951F8" w:rsidRPr="00507077" w:rsidRDefault="00E951F8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61CA4712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28155F8C" w14:textId="77777777" w:rsidR="00E951F8" w:rsidRPr="00507077" w:rsidRDefault="00E951F8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E951F8" w:rsidRPr="00507077" w14:paraId="77045F1B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A72DB1E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761754803"/>
            <w:placeholder>
              <w:docPart w:val="7515EAD73A7D49C8BE8B17769A285C02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  <w:listItem w:displayText="Kalkulus" w:value="Kalkulus"/>
              <w:listItem w:displayText="Statistik" w:value="Statistik"/>
            </w:dropDownList>
          </w:sdtPr>
          <w:sdtContent>
            <w:tc>
              <w:tcPr>
                <w:tcW w:w="8907" w:type="dxa"/>
                <w:gridSpan w:val="4"/>
              </w:tcPr>
              <w:p w14:paraId="434CDE99" w14:textId="5B07BCC8" w:rsidR="00E951F8" w:rsidRPr="00507077" w:rsidRDefault="0090514D" w:rsidP="008A4079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Statistik</w:t>
                </w:r>
              </w:p>
            </w:tc>
          </w:sdtContent>
        </w:sdt>
      </w:tr>
      <w:tr w:rsidR="00E951F8" w:rsidRPr="00507077" w14:paraId="68D6C7ED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7DC1929B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062231A2" w14:textId="22519346" w:rsidR="00E951F8" w:rsidRPr="00507077" w:rsidRDefault="0010266D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Tabur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ebarangkali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</w:p>
        </w:tc>
      </w:tr>
      <w:tr w:rsidR="00E951F8" w:rsidRPr="00507077" w14:paraId="38DE4506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2C0B228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1E1E70F7" w14:textId="116597CE" w:rsidR="00790DE8" w:rsidRPr="00CF7B02" w:rsidRDefault="0010266D" w:rsidP="00790DE8">
            <w:pPr>
              <w:rPr>
                <w:sz w:val="24"/>
                <w:szCs w:val="24"/>
                <w:lang w:val="en-MY"/>
              </w:rPr>
            </w:pPr>
            <w:r>
              <w:rPr>
                <w:rStyle w:val="fontstyle01"/>
                <w:sz w:val="20"/>
                <w:szCs w:val="20"/>
              </w:rPr>
              <w:t>5</w:t>
            </w:r>
            <w:r w:rsidR="00790DE8" w:rsidRPr="00CF7B02">
              <w:rPr>
                <w:rStyle w:val="fontstyle01"/>
                <w:sz w:val="20"/>
                <w:szCs w:val="20"/>
              </w:rPr>
              <w:t xml:space="preserve">.1  </w:t>
            </w:r>
            <w:r>
              <w:rPr>
                <w:rStyle w:val="fontstyle01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fontstyle01"/>
                <w:sz w:val="20"/>
                <w:szCs w:val="20"/>
              </w:rPr>
              <w:t>Pemboleh</w:t>
            </w:r>
            <w:proofErr w:type="spellEnd"/>
            <w:r>
              <w:rPr>
                <w:rStyle w:val="fontstyle01"/>
                <w:sz w:val="20"/>
                <w:szCs w:val="20"/>
              </w:rPr>
              <w:t xml:space="preserve"> Ubah Rawak</w:t>
            </w:r>
          </w:p>
          <w:p w14:paraId="057F60F5" w14:textId="49494F41" w:rsidR="00E951F8" w:rsidRPr="00507077" w:rsidRDefault="00E951F8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02B741DE" w14:textId="77777777" w:rsidR="00E951F8" w:rsidRPr="00507077" w:rsidRDefault="00E951F8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4B66913A" w14:textId="7555D253" w:rsidR="00E951F8" w:rsidRPr="00507077" w:rsidRDefault="0010266D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  <w:r w:rsidR="00E951F8">
              <w:rPr>
                <w:rFonts w:ascii="Arial" w:hAnsi="Arial" w:cs="Arial"/>
                <w:sz w:val="20"/>
                <w:szCs w:val="20"/>
                <w:lang w:val="en-US"/>
              </w:rPr>
              <w:t>.1.1</w:t>
            </w:r>
            <w:r w:rsidR="00D7352D"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  <w:r w:rsidR="00D7352D">
              <w:rPr>
                <w:rFonts w:ascii="Arial" w:hAnsi="Arial" w:cs="Arial"/>
                <w:sz w:val="20"/>
                <w:szCs w:val="20"/>
                <w:lang w:val="en-US"/>
              </w:rPr>
              <w:t xml:space="preserve">.1.2,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5.</w:t>
            </w:r>
            <w:r w:rsidR="00D7352D">
              <w:rPr>
                <w:rFonts w:ascii="Arial" w:hAnsi="Arial" w:cs="Arial"/>
                <w:sz w:val="20"/>
                <w:szCs w:val="20"/>
                <w:lang w:val="en-US"/>
              </w:rPr>
              <w:t>1.3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, 5.1.4</w:t>
            </w:r>
          </w:p>
        </w:tc>
      </w:tr>
      <w:tr w:rsidR="00E951F8" w:rsidRPr="00302BB4" w14:paraId="74D2654E" w14:textId="77777777" w:rsidTr="00675BE6">
        <w:trPr>
          <w:trHeight w:val="919"/>
        </w:trPr>
        <w:tc>
          <w:tcPr>
            <w:tcW w:w="1883" w:type="dxa"/>
            <w:shd w:val="clear" w:color="auto" w:fill="E2EFD9" w:themeFill="accent6" w:themeFillTint="33"/>
          </w:tcPr>
          <w:p w14:paraId="420AD7B0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031AE70D" w14:textId="083E1FE9" w:rsidR="00897B82" w:rsidRPr="00675BE6" w:rsidRDefault="00E951F8" w:rsidP="00675BE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01957020" w14:textId="77777777" w:rsidR="00C96FB0" w:rsidRDefault="00C96FB0" w:rsidP="00C96FB0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>Menjelaskan</w:t>
            </w:r>
            <w:proofErr w:type="spellEnd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>maksud</w:t>
            </w:r>
            <w:proofErr w:type="spellEnd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>pemboleh</w:t>
            </w:r>
            <w:proofErr w:type="spellEnd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>ubah</w:t>
            </w:r>
            <w:proofErr w:type="spellEnd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>rawak</w:t>
            </w:r>
            <w:proofErr w:type="spellEnd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  <w:p w14:paraId="5CFB2908" w14:textId="77777777" w:rsidR="00C96FB0" w:rsidRPr="00C96FB0" w:rsidRDefault="00C96FB0" w:rsidP="00C96FB0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rStyle w:val="fontstyle01"/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>Membanding</w:t>
            </w:r>
            <w:proofErr w:type="spellEnd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>membeza</w:t>
            </w:r>
            <w:proofErr w:type="spellEnd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>pemboleh</w:t>
            </w:r>
            <w:proofErr w:type="spellEnd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>ubah</w:t>
            </w:r>
            <w:proofErr w:type="spellEnd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>rawak</w:t>
            </w:r>
            <w:proofErr w:type="spellEnd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>diskret</w:t>
            </w:r>
            <w:proofErr w:type="spellEnd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>pemboleh</w:t>
            </w:r>
            <w:proofErr w:type="spellEnd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>ubah</w:t>
            </w:r>
            <w:proofErr w:type="spellEnd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>rawak</w:t>
            </w:r>
            <w:proofErr w:type="spellEnd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>selanjar</w:t>
            </w:r>
            <w:proofErr w:type="spellEnd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  <w:p w14:paraId="2A61F498" w14:textId="77777777" w:rsidR="00C96FB0" w:rsidRPr="00C96FB0" w:rsidRDefault="00C96FB0" w:rsidP="00C96FB0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rStyle w:val="fontstyle01"/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>Menerangkan</w:t>
            </w:r>
            <w:proofErr w:type="spellEnd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>maksud</w:t>
            </w:r>
            <w:proofErr w:type="spellEnd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>taburan</w:t>
            </w:r>
            <w:proofErr w:type="spellEnd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>kebarangkalian</w:t>
            </w:r>
            <w:proofErr w:type="spellEnd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>pemboleh</w:t>
            </w:r>
            <w:proofErr w:type="spellEnd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>ubah</w:t>
            </w:r>
            <w:proofErr w:type="spellEnd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>rawak</w:t>
            </w:r>
            <w:proofErr w:type="spellEnd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>diskret</w:t>
            </w:r>
            <w:proofErr w:type="spellEnd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  <w:p w14:paraId="0AF1449D" w14:textId="77777777" w:rsidR="00C96FB0" w:rsidRPr="00C96FB0" w:rsidRDefault="00C96FB0" w:rsidP="00C96FB0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>Membina</w:t>
            </w:r>
            <w:proofErr w:type="spellEnd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>jadual</w:t>
            </w:r>
            <w:proofErr w:type="spellEnd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>melukis</w:t>
            </w:r>
            <w:proofErr w:type="spellEnd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>graf</w:t>
            </w:r>
            <w:proofErr w:type="spellEnd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>taburan</w:t>
            </w:r>
            <w:proofErr w:type="spellEnd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>kebarangkalian</w:t>
            </w:r>
            <w:proofErr w:type="spellEnd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>pemboleh</w:t>
            </w:r>
            <w:proofErr w:type="spellEnd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>ubah</w:t>
            </w:r>
            <w:proofErr w:type="spellEnd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>rawak</w:t>
            </w:r>
            <w:proofErr w:type="spellEnd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>diskret</w:t>
            </w:r>
            <w:proofErr w:type="spellEnd"/>
            <w:r w:rsidRPr="00C96FB0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  <w:p w14:paraId="64E1E2E5" w14:textId="77777777" w:rsidR="00C96FB0" w:rsidRPr="00D7352D" w:rsidRDefault="00C96FB0" w:rsidP="00C96FB0">
            <w:pPr>
              <w:spacing w:line="276" w:lineRule="auto"/>
              <w:rPr>
                <w:rFonts w:ascii="Arial" w:hAnsi="Arial" w:cs="Arial"/>
                <w:kern w:val="0"/>
                <w:sz w:val="24"/>
                <w:szCs w:val="24"/>
                <w:lang w:val="en-US"/>
              </w:rPr>
            </w:pPr>
          </w:p>
          <w:p w14:paraId="648A0E28" w14:textId="77777777" w:rsidR="0090514D" w:rsidRDefault="0090514D" w:rsidP="00675BE6">
            <w:pPr>
              <w:pStyle w:val="ListParagraph"/>
              <w:spacing w:line="276" w:lineRule="auto"/>
              <w:ind w:left="360"/>
              <w:rPr>
                <w:rFonts w:ascii="Arial" w:hAnsi="Arial" w:cs="Arial"/>
                <w:color w:val="000000"/>
                <w:kern w:val="0"/>
              </w:rPr>
            </w:pPr>
          </w:p>
          <w:p w14:paraId="4E4CD69F" w14:textId="3214004F" w:rsidR="00675BE6" w:rsidRPr="00E5507D" w:rsidRDefault="00675BE6" w:rsidP="00E5507D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</w:tc>
      </w:tr>
      <w:tr w:rsidR="00E951F8" w:rsidRPr="00507077" w14:paraId="550F7B52" w14:textId="77777777" w:rsidTr="008A4079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46854F7B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0346FC20" w14:textId="77777777" w:rsidR="00E951F8" w:rsidRPr="00946888" w:rsidRDefault="00E951F8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B2A4EEC" w14:textId="2095924E" w:rsidR="007C34A7" w:rsidRDefault="007C34A7" w:rsidP="007C34A7">
            <w:pPr>
              <w:spacing w:line="276" w:lineRule="auto"/>
              <w:rPr>
                <w:rStyle w:val="fontstyle01"/>
                <w:rFonts w:ascii="Arial" w:hAnsi="Arial" w:cs="Arial"/>
                <w:sz w:val="20"/>
                <w:szCs w:val="20"/>
              </w:rPr>
            </w:pPr>
            <w:r w:rsidRPr="007C34A7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7C34A7">
              <w:rPr>
                <w:rFonts w:ascii="Arial" w:hAnsi="Arial" w:cs="Arial"/>
                <w:sz w:val="20"/>
                <w:szCs w:val="20"/>
                <w:lang w:val="en-US"/>
              </w:rPr>
              <w:t>menerangkan</w:t>
            </w:r>
            <w:proofErr w:type="spellEnd"/>
            <w:r w:rsidRPr="007C34A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C34A7">
              <w:rPr>
                <w:rFonts w:ascii="Arial" w:hAnsi="Arial" w:cs="Arial"/>
                <w:sz w:val="20"/>
                <w:szCs w:val="20"/>
                <w:lang w:val="en-US"/>
              </w:rPr>
              <w:t>maksud</w:t>
            </w:r>
            <w:proofErr w:type="spellEnd"/>
            <w:r w:rsidRPr="007C34A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C34A7">
              <w:rPr>
                <w:rStyle w:val="fontstyle01"/>
                <w:rFonts w:ascii="Arial" w:hAnsi="Arial" w:cs="Arial"/>
                <w:sz w:val="20"/>
                <w:szCs w:val="20"/>
              </w:rPr>
              <w:t>taburan</w:t>
            </w:r>
            <w:proofErr w:type="spellEnd"/>
            <w:r w:rsidRPr="007C34A7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C34A7">
              <w:rPr>
                <w:rStyle w:val="fontstyle01"/>
                <w:rFonts w:ascii="Arial" w:hAnsi="Arial" w:cs="Arial"/>
                <w:sz w:val="20"/>
                <w:szCs w:val="20"/>
              </w:rPr>
              <w:t>kebarangkalian</w:t>
            </w:r>
            <w:proofErr w:type="spellEnd"/>
            <w:r w:rsidRPr="007C34A7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C34A7">
              <w:rPr>
                <w:rStyle w:val="fontstyle01"/>
                <w:rFonts w:ascii="Arial" w:hAnsi="Arial" w:cs="Arial"/>
                <w:sz w:val="20"/>
                <w:szCs w:val="20"/>
              </w:rPr>
              <w:t>pemboleh</w:t>
            </w:r>
            <w:proofErr w:type="spellEnd"/>
            <w:r w:rsidRPr="007C34A7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C34A7">
              <w:rPr>
                <w:rStyle w:val="fontstyle01"/>
                <w:rFonts w:ascii="Arial" w:hAnsi="Arial" w:cs="Arial"/>
                <w:sz w:val="20"/>
                <w:szCs w:val="20"/>
              </w:rPr>
              <w:t>ubah</w:t>
            </w:r>
            <w:proofErr w:type="spellEnd"/>
            <w:r w:rsidRPr="007C34A7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C34A7">
              <w:rPr>
                <w:rStyle w:val="fontstyle01"/>
                <w:rFonts w:ascii="Arial" w:hAnsi="Arial" w:cs="Arial"/>
                <w:sz w:val="20"/>
                <w:szCs w:val="20"/>
              </w:rPr>
              <w:t>rawak</w:t>
            </w:r>
            <w:proofErr w:type="spellEnd"/>
            <w:r w:rsidRPr="007C34A7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C34A7">
              <w:rPr>
                <w:rStyle w:val="fontstyle01"/>
                <w:rFonts w:ascii="Arial" w:hAnsi="Arial" w:cs="Arial"/>
                <w:sz w:val="20"/>
                <w:szCs w:val="20"/>
              </w:rPr>
              <w:t>diskret</w:t>
            </w:r>
            <w:proofErr w:type="spellEnd"/>
            <w:r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Style w:val="fontstyle01"/>
                <w:rFonts w:ascii="Arial" w:hAnsi="Arial" w:cs="Arial"/>
                <w:i/>
                <w:iCs/>
                <w:sz w:val="20"/>
                <w:szCs w:val="20"/>
              </w:rPr>
              <w:t xml:space="preserve">X </w:t>
            </w:r>
            <w:proofErr w:type="spellStart"/>
            <w:r>
              <w:rPr>
                <w:rStyle w:val="fontstyle01"/>
                <w:rFonts w:ascii="Arial" w:hAnsi="Arial" w:cs="Arial"/>
                <w:sz w:val="20"/>
                <w:szCs w:val="20"/>
              </w:rPr>
              <w:t>melalui</w:t>
            </w:r>
            <w:proofErr w:type="spellEnd"/>
            <w:r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50CF28B" w14:textId="7BEF7EF9" w:rsidR="007C34A7" w:rsidRDefault="007C34A7" w:rsidP="007C34A7">
            <w:pPr>
              <w:pStyle w:val="ListParagraph"/>
              <w:numPr>
                <w:ilvl w:val="0"/>
                <w:numId w:val="24"/>
              </w:numPr>
              <w:spacing w:line="276" w:lineRule="auto"/>
              <w:ind w:left="360"/>
              <w:rPr>
                <w:rStyle w:val="fontstyle01"/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Style w:val="fontstyle01"/>
                <w:rFonts w:ascii="Arial" w:hAnsi="Arial" w:cs="Arial"/>
                <w:color w:val="000000"/>
                <w:sz w:val="20"/>
                <w:szCs w:val="20"/>
              </w:rPr>
              <w:t xml:space="preserve"> Gambar rajah </w:t>
            </w:r>
            <w:proofErr w:type="spellStart"/>
            <w:r>
              <w:rPr>
                <w:rStyle w:val="fontstyle01"/>
                <w:rFonts w:ascii="Arial" w:hAnsi="Arial" w:cs="Arial"/>
                <w:color w:val="000000"/>
                <w:sz w:val="20"/>
                <w:szCs w:val="20"/>
              </w:rPr>
              <w:t>pokok</w:t>
            </w:r>
            <w:proofErr w:type="spellEnd"/>
          </w:p>
          <w:p w14:paraId="11DC4B7E" w14:textId="535D306A" w:rsidR="007C34A7" w:rsidRDefault="007C34A7" w:rsidP="007C34A7">
            <w:pPr>
              <w:pStyle w:val="ListParagraph"/>
              <w:numPr>
                <w:ilvl w:val="0"/>
                <w:numId w:val="24"/>
              </w:numPr>
              <w:spacing w:line="276" w:lineRule="auto"/>
              <w:ind w:left="360"/>
              <w:rPr>
                <w:rStyle w:val="fontstyle01"/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Style w:val="fontstyle01"/>
                <w:rFonts w:ascii="Arial" w:hAnsi="Arial" w:cs="Arial"/>
                <w:color w:val="000000"/>
                <w:sz w:val="20"/>
                <w:szCs w:val="20"/>
              </w:rPr>
              <w:t>Jadual</w:t>
            </w:r>
            <w:proofErr w:type="spellEnd"/>
          </w:p>
          <w:p w14:paraId="4AE76EAA" w14:textId="23C87EF7" w:rsidR="007C34A7" w:rsidRPr="007C34A7" w:rsidRDefault="007C34A7" w:rsidP="007C34A7">
            <w:pPr>
              <w:pStyle w:val="ListParagraph"/>
              <w:numPr>
                <w:ilvl w:val="0"/>
                <w:numId w:val="24"/>
              </w:numPr>
              <w:spacing w:line="276" w:lineRule="auto"/>
              <w:ind w:left="360"/>
              <w:rPr>
                <w:rStyle w:val="fontstyle01"/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Style w:val="fontstyle01"/>
                <w:rFonts w:ascii="Arial" w:hAnsi="Arial" w:cs="Arial"/>
                <w:color w:val="000000"/>
                <w:sz w:val="20"/>
                <w:szCs w:val="20"/>
              </w:rPr>
              <w:t>Graf</w:t>
            </w:r>
          </w:p>
          <w:p w14:paraId="0CE56DD9" w14:textId="6122796A" w:rsidR="00E951F8" w:rsidRDefault="00E951F8" w:rsidP="007C34A7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6D16C07E" w14:textId="77777777" w:rsidR="00840C9F" w:rsidRPr="00F873F7" w:rsidRDefault="00840C9F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58B3C458" w14:textId="77777777" w:rsidR="00E951F8" w:rsidRPr="00C96FB0" w:rsidRDefault="00E951F8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C96FB0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C96FB0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1B88B79" w14:textId="77777777" w:rsidR="00C96FB0" w:rsidRDefault="00C96FB0" w:rsidP="00742DF2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 xml:space="preserve">1.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</w:t>
            </w:r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 xml:space="preserve">Murid </w:t>
            </w:r>
            <w:proofErr w:type="spellStart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>secara</w:t>
            </w:r>
            <w:proofErr w:type="spellEnd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>berpasangan</w:t>
            </w:r>
            <w:proofErr w:type="spellEnd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>berbincang</w:t>
            </w:r>
            <w:proofErr w:type="spellEnd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>mengenai</w:t>
            </w:r>
            <w:proofErr w:type="spellEnd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>kaedah</w:t>
            </w:r>
            <w:proofErr w:type="spellEnd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>dalam</w:t>
            </w:r>
            <w:proofErr w:type="spellEnd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 xml:space="preserve"> PAK-21 (Soalan 3) </w:t>
            </w:r>
            <w:proofErr w:type="spellStart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>untuk</w:t>
            </w:r>
            <w:proofErr w:type="spellEnd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  <w:p w14:paraId="186D9C08" w14:textId="10485F1E" w:rsidR="00E5507D" w:rsidRPr="00C96FB0" w:rsidRDefault="00C96FB0" w:rsidP="00742DF2">
            <w:pPr>
              <w:spacing w:line="276" w:lineRule="auto"/>
              <w:rPr>
                <w:rFonts w:ascii="Arial" w:hAnsi="Arial" w:cs="Arial"/>
                <w:kern w:val="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</w:t>
            </w:r>
            <w:proofErr w:type="spellStart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>menunjukkan</w:t>
            </w:r>
            <w:proofErr w:type="spellEnd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>taburan</w:t>
            </w:r>
            <w:proofErr w:type="spellEnd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>kebarangkalian</w:t>
            </w:r>
            <w:proofErr w:type="spellEnd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2.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</w:t>
            </w:r>
            <w:proofErr w:type="spellStart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>Sebutkan</w:t>
            </w:r>
            <w:proofErr w:type="spellEnd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 xml:space="preserve"> mana-mana </w:t>
            </w:r>
            <w:proofErr w:type="spellStart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>satu</w:t>
            </w:r>
            <w:proofErr w:type="spellEnd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>kaedah</w:t>
            </w:r>
            <w:proofErr w:type="spellEnd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 xml:space="preserve"> yang paling </w:t>
            </w:r>
            <w:proofErr w:type="spellStart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>senang</w:t>
            </w:r>
            <w:proofErr w:type="spellEnd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>berikan</w:t>
            </w:r>
            <w:proofErr w:type="spellEnd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>penjelasannya</w:t>
            </w:r>
            <w:proofErr w:type="spellEnd"/>
            <w:r w:rsidRPr="00C96FB0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  <w:p w14:paraId="7DDDC764" w14:textId="77777777" w:rsidR="00E5507D" w:rsidRDefault="00E5507D" w:rsidP="00742DF2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40691850" w14:textId="77777777" w:rsidR="00C96FB0" w:rsidRDefault="00C96FB0" w:rsidP="00742DF2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363D4E2F" w14:textId="77777777" w:rsidR="00C96FB0" w:rsidRPr="00742DF2" w:rsidRDefault="00C96FB0" w:rsidP="00742DF2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4E7948D0" w14:textId="77777777" w:rsidR="00C96FB0" w:rsidRPr="00F873F7" w:rsidRDefault="00C96FB0" w:rsidP="00C96FB0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F873F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F873F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DEB28C2" w14:textId="77777777" w:rsidR="00C96FB0" w:rsidRDefault="00C96FB0" w:rsidP="00C96FB0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873F7">
              <w:rPr>
                <w:rFonts w:ascii="Arial" w:hAnsi="Arial" w:cs="Arial"/>
                <w:sz w:val="20"/>
                <w:szCs w:val="20"/>
              </w:rPr>
              <w:t xml:space="preserve">Guru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memberik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kesimpul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pengajar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kepada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murid.</w:t>
            </w:r>
          </w:p>
          <w:p w14:paraId="367C2E78" w14:textId="6187621B" w:rsidR="00E951F8" w:rsidRPr="00C96FB0" w:rsidRDefault="00C96FB0" w:rsidP="00C96FB0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 xml:space="preserve"> murid.</w:t>
            </w:r>
          </w:p>
        </w:tc>
      </w:tr>
      <w:tr w:rsidR="00E951F8" w:rsidRPr="00507077" w14:paraId="4F69ECFC" w14:textId="77777777" w:rsidTr="00E5507D">
        <w:trPr>
          <w:trHeight w:val="1266"/>
        </w:trPr>
        <w:tc>
          <w:tcPr>
            <w:tcW w:w="1883" w:type="dxa"/>
            <w:shd w:val="clear" w:color="auto" w:fill="E2EFD9" w:themeFill="accent6" w:themeFillTint="33"/>
          </w:tcPr>
          <w:p w14:paraId="4DFAEECD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24538773" w14:textId="77777777" w:rsidR="00F873F7" w:rsidRDefault="00000000" w:rsidP="00F873F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803040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73F7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F873F7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38015E7" w14:textId="77777777" w:rsidR="00F873F7" w:rsidRDefault="00000000" w:rsidP="00F873F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153338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73F7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F873F7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FCF512B" w14:textId="53D51190" w:rsidR="00E951F8" w:rsidRPr="00507077" w:rsidRDefault="00000000" w:rsidP="00F873F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1991984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73F7"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 w:rsidR="00F873F7"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Murid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tidak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dapat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encapai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objektif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pembelajaran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.</w:t>
            </w:r>
          </w:p>
        </w:tc>
      </w:tr>
    </w:tbl>
    <w:p w14:paraId="2DB55DE2" w14:textId="77777777" w:rsidR="009532EF" w:rsidRDefault="009532E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2"/>
        <w:gridCol w:w="2951"/>
        <w:gridCol w:w="91"/>
        <w:gridCol w:w="2860"/>
        <w:gridCol w:w="2955"/>
      </w:tblGrid>
      <w:tr w:rsidR="00A933CB" w14:paraId="6364BAE5" w14:textId="77777777" w:rsidTr="001F5286">
        <w:trPr>
          <w:trHeight w:val="516"/>
        </w:trPr>
        <w:tc>
          <w:tcPr>
            <w:tcW w:w="10759" w:type="dxa"/>
            <w:gridSpan w:val="5"/>
            <w:shd w:val="clear" w:color="auto" w:fill="92D050"/>
          </w:tcPr>
          <w:p w14:paraId="214CC643" w14:textId="77777777" w:rsidR="00A933CB" w:rsidRPr="004B546B" w:rsidRDefault="00A933CB" w:rsidP="009802DA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195EC2D2" w14:textId="51E66FA4" w:rsidR="00A933CB" w:rsidRDefault="00A933CB" w:rsidP="009802DA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9A2604"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A933CB" w:rsidRPr="00507077" w14:paraId="7B230F12" w14:textId="77777777" w:rsidTr="00D7352D">
        <w:trPr>
          <w:trHeight w:val="252"/>
        </w:trPr>
        <w:tc>
          <w:tcPr>
            <w:tcW w:w="1902" w:type="dxa"/>
            <w:shd w:val="clear" w:color="auto" w:fill="E2EFD9" w:themeFill="accent6" w:themeFillTint="33"/>
          </w:tcPr>
          <w:p w14:paraId="2A62BD68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42" w:type="dxa"/>
            <w:gridSpan w:val="2"/>
          </w:tcPr>
          <w:p w14:paraId="29090CEF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60" w:type="dxa"/>
            <w:shd w:val="clear" w:color="auto" w:fill="E2EFD9" w:themeFill="accent6" w:themeFillTint="33"/>
          </w:tcPr>
          <w:p w14:paraId="5B41F19B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1378534791"/>
            <w:placeholder>
              <w:docPart w:val="D3BAE267AC5945A8954074A135835BDC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55" w:type="dxa"/>
              </w:tcPr>
              <w:p w14:paraId="0BDEBDC6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A933CB" w:rsidRPr="00507077" w14:paraId="6480B029" w14:textId="77777777" w:rsidTr="00D7352D">
        <w:trPr>
          <w:trHeight w:val="270"/>
        </w:trPr>
        <w:tc>
          <w:tcPr>
            <w:tcW w:w="1902" w:type="dxa"/>
            <w:shd w:val="clear" w:color="auto" w:fill="E2EFD9" w:themeFill="accent6" w:themeFillTint="33"/>
          </w:tcPr>
          <w:p w14:paraId="0B0623F2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2139604035"/>
            <w:placeholder>
              <w:docPart w:val="173C842BDB424A12A449790E481E0428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42" w:type="dxa"/>
                <w:gridSpan w:val="2"/>
              </w:tcPr>
              <w:p w14:paraId="059DBEE1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60" w:type="dxa"/>
            <w:shd w:val="clear" w:color="auto" w:fill="E2EFD9" w:themeFill="accent6" w:themeFillTint="33"/>
          </w:tcPr>
          <w:p w14:paraId="0FB0678D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55" w:type="dxa"/>
          </w:tcPr>
          <w:p w14:paraId="7D814D55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933CB" w:rsidRPr="00507077" w14:paraId="2DF35B3A" w14:textId="77777777" w:rsidTr="00D7352D">
        <w:trPr>
          <w:trHeight w:val="252"/>
        </w:trPr>
        <w:tc>
          <w:tcPr>
            <w:tcW w:w="1902" w:type="dxa"/>
            <w:shd w:val="clear" w:color="auto" w:fill="E2EFD9" w:themeFill="accent6" w:themeFillTint="33"/>
          </w:tcPr>
          <w:p w14:paraId="37F2FF85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382165698"/>
            <w:placeholder>
              <w:docPart w:val="B62FDAFE1510484E84474D47717A9878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42" w:type="dxa"/>
                <w:gridSpan w:val="2"/>
              </w:tcPr>
              <w:p w14:paraId="00415701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60" w:type="dxa"/>
            <w:shd w:val="clear" w:color="auto" w:fill="E2EFD9" w:themeFill="accent6" w:themeFillTint="33"/>
          </w:tcPr>
          <w:p w14:paraId="65B371FD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55" w:type="dxa"/>
          </w:tcPr>
          <w:p w14:paraId="3028F2B2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D7352D" w:rsidRPr="00507077" w14:paraId="097D3C9D" w14:textId="77777777" w:rsidTr="00D7352D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6BFF7B43" w14:textId="77777777" w:rsidR="00D7352D" w:rsidRPr="007D365C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2092662772"/>
            <w:placeholder>
              <w:docPart w:val="E64E661FB77042AA8CDABD962EE97628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  <w:listItem w:displayText="Kalkulus" w:value="Kalkulus"/>
              <w:listItem w:displayText="Statistik" w:value="Statistik"/>
            </w:dropDownList>
          </w:sdtPr>
          <w:sdtContent>
            <w:tc>
              <w:tcPr>
                <w:tcW w:w="8857" w:type="dxa"/>
                <w:gridSpan w:val="4"/>
              </w:tcPr>
              <w:p w14:paraId="4328A636" w14:textId="43B321A2" w:rsidR="00D7352D" w:rsidRPr="00507077" w:rsidRDefault="00D7352D" w:rsidP="00D7352D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Statistik</w:t>
                </w:r>
              </w:p>
            </w:tc>
          </w:sdtContent>
        </w:sdt>
      </w:tr>
      <w:tr w:rsidR="00D7352D" w:rsidRPr="00507077" w14:paraId="2B4DF92F" w14:textId="77777777" w:rsidTr="00D7352D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248B0218" w14:textId="77777777" w:rsidR="00D7352D" w:rsidRPr="007D365C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857" w:type="dxa"/>
            <w:gridSpan w:val="4"/>
          </w:tcPr>
          <w:p w14:paraId="03DC08E5" w14:textId="424C504D" w:rsidR="00D7352D" w:rsidRPr="00507077" w:rsidRDefault="00605A7E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T</w:t>
            </w:r>
            <w:r>
              <w:rPr>
                <w:lang w:val="en-US"/>
              </w:rPr>
              <w:t>abur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ebarangkalian</w:t>
            </w:r>
            <w:proofErr w:type="spellEnd"/>
          </w:p>
        </w:tc>
      </w:tr>
      <w:tr w:rsidR="00D7352D" w:rsidRPr="00507077" w14:paraId="303D48B1" w14:textId="77777777" w:rsidTr="00D7352D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695D3831" w14:textId="77777777" w:rsidR="00D7352D" w:rsidRPr="007D365C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51" w:type="dxa"/>
          </w:tcPr>
          <w:p w14:paraId="3841B1E1" w14:textId="1996E8C5" w:rsidR="00D7352D" w:rsidRPr="00507077" w:rsidRDefault="00605A7E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Style w:val="fontstyle01"/>
                <w:sz w:val="20"/>
                <w:szCs w:val="20"/>
              </w:rPr>
              <w:t>5</w:t>
            </w:r>
            <w:r w:rsidR="00D7352D" w:rsidRPr="00CF7B02">
              <w:rPr>
                <w:rStyle w:val="fontstyle01"/>
                <w:sz w:val="20"/>
                <w:szCs w:val="20"/>
              </w:rPr>
              <w:t>.</w:t>
            </w:r>
            <w:r w:rsidR="00D7352D">
              <w:rPr>
                <w:rStyle w:val="fontstyle01"/>
                <w:sz w:val="20"/>
                <w:szCs w:val="20"/>
              </w:rPr>
              <w:t>2</w:t>
            </w:r>
            <w:r w:rsidR="00D7352D" w:rsidRPr="00CF7B02">
              <w:rPr>
                <w:rStyle w:val="fontstyle01"/>
                <w:sz w:val="20"/>
                <w:szCs w:val="20"/>
              </w:rPr>
              <w:t xml:space="preserve">  </w:t>
            </w:r>
            <w:r w:rsidR="00D7352D">
              <w:rPr>
                <w:rStyle w:val="fontstyle0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T</w:t>
            </w:r>
            <w:r>
              <w:rPr>
                <w:lang w:val="en-US"/>
              </w:rPr>
              <w:t>aburan</w:t>
            </w:r>
            <w:proofErr w:type="spellEnd"/>
            <w:r>
              <w:rPr>
                <w:lang w:val="en-US"/>
              </w:rPr>
              <w:t xml:space="preserve"> Binomial</w:t>
            </w:r>
            <w:r w:rsidRPr="0050707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951" w:type="dxa"/>
            <w:gridSpan w:val="2"/>
            <w:shd w:val="clear" w:color="auto" w:fill="E2EFD9" w:themeFill="accent6" w:themeFillTint="33"/>
          </w:tcPr>
          <w:p w14:paraId="4B51C4CD" w14:textId="77777777" w:rsidR="00D7352D" w:rsidRPr="00507077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55" w:type="dxa"/>
          </w:tcPr>
          <w:p w14:paraId="1AF7D1EE" w14:textId="762EA10E" w:rsidR="00D7352D" w:rsidRPr="00507077" w:rsidRDefault="00F06FA9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  <w:r w:rsidR="00D7352D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  <w:r w:rsidR="00D7352D">
              <w:rPr>
                <w:rFonts w:ascii="Arial" w:hAnsi="Arial" w:cs="Arial"/>
                <w:sz w:val="20"/>
                <w:szCs w:val="20"/>
                <w:lang w:val="en-US"/>
              </w:rPr>
              <w:t xml:space="preserve">.1,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  <w:r w:rsidR="00D7352D">
              <w:rPr>
                <w:rFonts w:ascii="Arial" w:hAnsi="Arial" w:cs="Arial"/>
                <w:sz w:val="20"/>
                <w:szCs w:val="20"/>
                <w:lang w:val="en-US"/>
              </w:rPr>
              <w:t xml:space="preserve">.2.2,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  <w:r w:rsidR="00D7352D">
              <w:rPr>
                <w:rFonts w:ascii="Arial" w:hAnsi="Arial" w:cs="Arial"/>
                <w:sz w:val="20"/>
                <w:szCs w:val="20"/>
                <w:lang w:val="en-US"/>
              </w:rPr>
              <w:t>.2.3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, 5.2.4, 5.2.5</w:t>
            </w:r>
          </w:p>
        </w:tc>
      </w:tr>
      <w:tr w:rsidR="00D7352D" w:rsidRPr="00302BB4" w14:paraId="70F3D50C" w14:textId="77777777" w:rsidTr="00D7352D">
        <w:trPr>
          <w:trHeight w:val="1375"/>
        </w:trPr>
        <w:tc>
          <w:tcPr>
            <w:tcW w:w="1902" w:type="dxa"/>
            <w:shd w:val="clear" w:color="auto" w:fill="E2EFD9" w:themeFill="accent6" w:themeFillTint="33"/>
          </w:tcPr>
          <w:p w14:paraId="3A1A6EBD" w14:textId="77777777" w:rsidR="00D7352D" w:rsidRPr="007D365C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857" w:type="dxa"/>
            <w:gridSpan w:val="4"/>
          </w:tcPr>
          <w:p w14:paraId="23172A98" w14:textId="77777777" w:rsidR="00D7352D" w:rsidRPr="00675BE6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, murid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054392E5" w14:textId="2A44CF79" w:rsidR="00605A7E" w:rsidRPr="003A456B" w:rsidRDefault="00605A7E" w:rsidP="003A456B">
            <w:pPr>
              <w:pStyle w:val="ListParagraph"/>
              <w:numPr>
                <w:ilvl w:val="0"/>
                <w:numId w:val="25"/>
              </w:numPr>
              <w:ind w:left="360"/>
              <w:rPr>
                <w:rFonts w:ascii="Arial" w:hAnsi="Arial" w:cs="Arial"/>
                <w:sz w:val="24"/>
                <w:szCs w:val="24"/>
                <w:lang w:val="en-MY"/>
              </w:rPr>
            </w:pPr>
            <w:proofErr w:type="spellStart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>Menerangkan</w:t>
            </w:r>
            <w:proofErr w:type="spellEnd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>maksud</w:t>
            </w:r>
            <w:proofErr w:type="spellEnd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>taburan</w:t>
            </w:r>
            <w:proofErr w:type="spellEnd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binomial.</w:t>
            </w:r>
          </w:p>
          <w:p w14:paraId="772A2CD5" w14:textId="2707C9B4" w:rsidR="00605A7E" w:rsidRPr="003A456B" w:rsidRDefault="00605A7E" w:rsidP="003A456B">
            <w:pPr>
              <w:pStyle w:val="ListParagraph"/>
              <w:numPr>
                <w:ilvl w:val="0"/>
                <w:numId w:val="25"/>
              </w:numPr>
              <w:ind w:left="360"/>
              <w:rPr>
                <w:rFonts w:ascii="Arial" w:hAnsi="Arial" w:cs="Arial"/>
                <w:sz w:val="24"/>
                <w:szCs w:val="24"/>
                <w:lang w:val="en-MY"/>
              </w:rPr>
            </w:pPr>
            <w:proofErr w:type="spellStart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>Menentukan</w:t>
            </w:r>
            <w:proofErr w:type="spellEnd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>kebarangkalian</w:t>
            </w:r>
            <w:proofErr w:type="spellEnd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>suatu</w:t>
            </w:r>
            <w:proofErr w:type="spellEnd"/>
            <w:r w:rsidR="003A456B" w:rsidRPr="003A45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>peristiwa</w:t>
            </w:r>
            <w:proofErr w:type="spellEnd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>bagi</w:t>
            </w:r>
            <w:proofErr w:type="spellEnd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>taburan</w:t>
            </w:r>
            <w:proofErr w:type="spellEnd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binomial.</w:t>
            </w:r>
          </w:p>
          <w:p w14:paraId="5D11D6DA" w14:textId="3F1C63FC" w:rsidR="00605A7E" w:rsidRPr="003A456B" w:rsidRDefault="00605A7E" w:rsidP="003A456B">
            <w:pPr>
              <w:pStyle w:val="ListParagraph"/>
              <w:numPr>
                <w:ilvl w:val="0"/>
                <w:numId w:val="25"/>
              </w:numPr>
              <w:ind w:left="360"/>
              <w:rPr>
                <w:rFonts w:ascii="Arial" w:hAnsi="Arial" w:cs="Arial"/>
                <w:sz w:val="24"/>
                <w:szCs w:val="24"/>
                <w:lang w:val="en-MY"/>
              </w:rPr>
            </w:pPr>
            <w:proofErr w:type="spellStart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>Mentafsir</w:t>
            </w:r>
            <w:proofErr w:type="spellEnd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>maklumat</w:t>
            </w:r>
            <w:proofErr w:type="spellEnd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>membina</w:t>
            </w:r>
            <w:proofErr w:type="spellEnd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>jadual</w:t>
            </w:r>
            <w:proofErr w:type="spellEnd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dan</w:t>
            </w:r>
            <w:r w:rsidR="003A456B" w:rsidRPr="003A45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>melukis</w:t>
            </w:r>
            <w:proofErr w:type="spellEnd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>graf</w:t>
            </w:r>
            <w:proofErr w:type="spellEnd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>taburan</w:t>
            </w:r>
            <w:proofErr w:type="spellEnd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binomial</w:t>
            </w:r>
            <w:r w:rsidR="003A456B" w:rsidRPr="003A456B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  <w:p w14:paraId="021F0A32" w14:textId="244F02C5" w:rsidR="00605A7E" w:rsidRPr="003A456B" w:rsidRDefault="00605A7E" w:rsidP="003A456B">
            <w:pPr>
              <w:pStyle w:val="ListParagraph"/>
              <w:numPr>
                <w:ilvl w:val="0"/>
                <w:numId w:val="25"/>
              </w:numPr>
              <w:ind w:left="360"/>
              <w:rPr>
                <w:rFonts w:ascii="Arial" w:hAnsi="Arial" w:cs="Arial"/>
                <w:sz w:val="24"/>
                <w:szCs w:val="24"/>
                <w:lang w:val="en-MY"/>
              </w:rPr>
            </w:pPr>
            <w:proofErr w:type="spellStart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>Menentukan</w:t>
            </w:r>
            <w:proofErr w:type="spellEnd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>menerangkan</w:t>
            </w:r>
            <w:proofErr w:type="spellEnd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>nilai</w:t>
            </w:r>
            <w:proofErr w:type="spellEnd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min,</w:t>
            </w:r>
            <w:r w:rsidR="003A45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>varians</w:t>
            </w:r>
            <w:proofErr w:type="spellEnd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>sisihan</w:t>
            </w:r>
            <w:proofErr w:type="spellEnd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>piawai</w:t>
            </w:r>
            <w:proofErr w:type="spellEnd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>bagi</w:t>
            </w:r>
            <w:proofErr w:type="spellEnd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>suatu</w:t>
            </w:r>
            <w:proofErr w:type="spellEnd"/>
            <w:r w:rsidR="003A45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>taburan</w:t>
            </w:r>
            <w:proofErr w:type="spellEnd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binomial</w:t>
            </w:r>
            <w:r w:rsidR="003A456B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  <w:p w14:paraId="546BF748" w14:textId="04EF4E9F" w:rsidR="00605A7E" w:rsidRPr="003A456B" w:rsidRDefault="00605A7E" w:rsidP="003A456B">
            <w:pPr>
              <w:pStyle w:val="ListParagraph"/>
              <w:numPr>
                <w:ilvl w:val="0"/>
                <w:numId w:val="25"/>
              </w:numPr>
              <w:ind w:left="360"/>
              <w:rPr>
                <w:rFonts w:ascii="Arial" w:hAnsi="Arial" w:cs="Arial"/>
                <w:sz w:val="24"/>
                <w:szCs w:val="24"/>
                <w:lang w:val="en-MY"/>
              </w:rPr>
            </w:pPr>
            <w:proofErr w:type="spellStart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>Menyelesaikan</w:t>
            </w:r>
            <w:proofErr w:type="spellEnd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>masalah</w:t>
            </w:r>
            <w:proofErr w:type="spellEnd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yang </w:t>
            </w:r>
            <w:proofErr w:type="spellStart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>melibatkan</w:t>
            </w:r>
            <w:proofErr w:type="spellEnd"/>
            <w:r w:rsidR="003A45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>taburan</w:t>
            </w:r>
            <w:proofErr w:type="spellEnd"/>
            <w:r w:rsidRPr="003A456B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binomial</w:t>
            </w:r>
            <w:r w:rsidR="003A456B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  <w:p w14:paraId="0C415F9A" w14:textId="77777777" w:rsidR="00D7352D" w:rsidRDefault="00D7352D" w:rsidP="003A456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MY"/>
              </w:rPr>
            </w:pPr>
          </w:p>
          <w:p w14:paraId="095F2B72" w14:textId="77777777" w:rsidR="00D7352D" w:rsidRDefault="00D7352D" w:rsidP="00D7352D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MY"/>
              </w:rPr>
            </w:pPr>
          </w:p>
          <w:p w14:paraId="6C46BDFF" w14:textId="77777777" w:rsidR="00D7352D" w:rsidRPr="00675BE6" w:rsidRDefault="00D7352D" w:rsidP="00D7352D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MY"/>
              </w:rPr>
            </w:pPr>
          </w:p>
        </w:tc>
      </w:tr>
      <w:tr w:rsidR="00D7352D" w:rsidRPr="00507077" w14:paraId="04A77D79" w14:textId="77777777" w:rsidTr="00D7352D">
        <w:trPr>
          <w:trHeight w:val="6019"/>
        </w:trPr>
        <w:tc>
          <w:tcPr>
            <w:tcW w:w="1902" w:type="dxa"/>
            <w:shd w:val="clear" w:color="auto" w:fill="E2EFD9" w:themeFill="accent6" w:themeFillTint="33"/>
          </w:tcPr>
          <w:p w14:paraId="55411F79" w14:textId="77777777" w:rsidR="00D7352D" w:rsidRPr="007D365C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857" w:type="dxa"/>
            <w:gridSpan w:val="4"/>
          </w:tcPr>
          <w:p w14:paraId="3E61575F" w14:textId="77777777" w:rsidR="00D7352D" w:rsidRPr="00946888" w:rsidRDefault="00D7352D" w:rsidP="00D7352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9970980" w14:textId="0FD4B364" w:rsidR="00E5507D" w:rsidRDefault="00E5507D" w:rsidP="00E5507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PPT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Bab </w:t>
            </w:r>
            <w:r w:rsidR="003A456B">
              <w:rPr>
                <w:rFonts w:ascii="Arial" w:eastAsia="Calibri" w:hAnsi="Arial" w:cs="Arial"/>
                <w:sz w:val="20"/>
                <w:szCs w:val="20"/>
                <w:lang w:val="en-MY"/>
              </w:rPr>
              <w:t>5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. 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conto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oal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kepad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murid.</w:t>
            </w:r>
          </w:p>
          <w:p w14:paraId="3BF7232F" w14:textId="77777777" w:rsidR="00D7352D" w:rsidRDefault="00D7352D" w:rsidP="00D7352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0A8669FB" w14:textId="77777777" w:rsidR="009B4DBB" w:rsidRDefault="009B4DBB" w:rsidP="00D7352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C1B11E4" w14:textId="77777777" w:rsidR="009B4DBB" w:rsidRDefault="009B4DBB" w:rsidP="00D7352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0B909847" w14:textId="236E6422" w:rsidR="00D7352D" w:rsidRDefault="00D7352D" w:rsidP="00D7352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546091F" w14:textId="2950CA4C" w:rsidR="00D7352D" w:rsidRPr="003A456B" w:rsidRDefault="003A456B" w:rsidP="00D7352D">
            <w:pPr>
              <w:spacing w:line="276" w:lineRule="auto"/>
              <w:rPr>
                <w:rFonts w:ascii="Arial" w:hAnsi="Arial" w:cs="Arial"/>
                <w:kern w:val="0"/>
                <w:sz w:val="24"/>
                <w:szCs w:val="24"/>
                <w:lang w:val="en-US"/>
              </w:rPr>
            </w:pPr>
            <w:r w:rsidRPr="003A456B">
              <w:rPr>
                <w:rFonts w:ascii="ArialMT" w:hAnsi="ArialMT"/>
                <w:color w:val="000000"/>
                <w:sz w:val="20"/>
                <w:szCs w:val="20"/>
              </w:rPr>
              <w:t xml:space="preserve">1. </w:t>
            </w:r>
            <w:r w:rsidR="00367C3B">
              <w:rPr>
                <w:rFonts w:ascii="ArialMT" w:hAnsi="ArialMT"/>
                <w:color w:val="000000"/>
                <w:sz w:val="20"/>
                <w:szCs w:val="20"/>
              </w:rPr>
              <w:t xml:space="preserve">   </w:t>
            </w:r>
            <w:r w:rsidRPr="003A456B">
              <w:rPr>
                <w:rFonts w:ascii="ArialMT" w:hAnsi="ArialMT"/>
                <w:color w:val="000000"/>
                <w:sz w:val="20"/>
                <w:szCs w:val="20"/>
              </w:rPr>
              <w:t xml:space="preserve">Murid </w:t>
            </w:r>
            <w:proofErr w:type="spellStart"/>
            <w:r w:rsidRPr="003A456B">
              <w:rPr>
                <w:rFonts w:ascii="ArialMT" w:hAnsi="ArialMT"/>
                <w:color w:val="000000"/>
                <w:sz w:val="20"/>
                <w:szCs w:val="20"/>
              </w:rPr>
              <w:t>dibahagikan</w:t>
            </w:r>
            <w:proofErr w:type="spellEnd"/>
            <w:r w:rsidRPr="003A456B">
              <w:rPr>
                <w:rFonts w:ascii="ArialMT" w:hAnsi="ArialMT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A456B">
              <w:rPr>
                <w:rFonts w:ascii="ArialMT" w:hAnsi="ArialMT"/>
                <w:color w:val="000000"/>
                <w:sz w:val="20"/>
                <w:szCs w:val="20"/>
              </w:rPr>
              <w:t>kepada</w:t>
            </w:r>
            <w:proofErr w:type="spellEnd"/>
            <w:r w:rsidRPr="003A456B">
              <w:rPr>
                <w:rFonts w:ascii="ArialMT" w:hAnsi="ArialMT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A456B">
              <w:rPr>
                <w:rFonts w:ascii="ArialMT" w:hAnsi="ArialMT"/>
                <w:color w:val="000000"/>
                <w:sz w:val="20"/>
                <w:szCs w:val="20"/>
              </w:rPr>
              <w:t>kumpulan</w:t>
            </w:r>
            <w:proofErr w:type="spellEnd"/>
            <w:r w:rsidRPr="003A456B">
              <w:rPr>
                <w:rFonts w:ascii="ArialMT" w:hAnsi="ArialMT"/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Pr="003A456B">
              <w:rPr>
                <w:rFonts w:ascii="ArialMT" w:hAnsi="ArialMT"/>
                <w:color w:val="000000"/>
                <w:sz w:val="20"/>
                <w:szCs w:val="20"/>
              </w:rPr>
              <w:t>terdiri</w:t>
            </w:r>
            <w:proofErr w:type="spellEnd"/>
            <w:r w:rsidRPr="003A456B">
              <w:rPr>
                <w:rFonts w:ascii="ArialMT" w:hAnsi="ArialMT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A456B">
              <w:rPr>
                <w:rFonts w:ascii="ArialMT" w:hAnsi="ArialMT"/>
                <w:color w:val="000000"/>
                <w:sz w:val="20"/>
                <w:szCs w:val="20"/>
              </w:rPr>
              <w:t>daripada</w:t>
            </w:r>
            <w:proofErr w:type="spellEnd"/>
            <w:r w:rsidRPr="003A456B">
              <w:rPr>
                <w:rFonts w:ascii="ArialMT" w:hAnsi="ArialMT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A456B">
              <w:rPr>
                <w:rFonts w:ascii="ArialMT" w:hAnsi="ArialMT"/>
                <w:color w:val="000000"/>
                <w:sz w:val="20"/>
                <w:szCs w:val="20"/>
              </w:rPr>
              <w:t>empat</w:t>
            </w:r>
            <w:proofErr w:type="spellEnd"/>
            <w:r w:rsidRPr="003A456B">
              <w:rPr>
                <w:rFonts w:ascii="ArialMT" w:hAnsi="ArialMT"/>
                <w:color w:val="000000"/>
                <w:sz w:val="20"/>
                <w:szCs w:val="20"/>
              </w:rPr>
              <w:t xml:space="preserve"> orang,</w:t>
            </w:r>
            <w:r w:rsidRPr="003A456B">
              <w:rPr>
                <w:rFonts w:ascii="ArialMT" w:hAnsi="ArialMT"/>
                <w:color w:val="000000"/>
                <w:sz w:val="20"/>
                <w:szCs w:val="20"/>
              </w:rPr>
              <w:br/>
              <w:t xml:space="preserve">2. </w:t>
            </w:r>
            <w:r w:rsidR="00367C3B">
              <w:rPr>
                <w:rFonts w:ascii="ArialMT" w:hAnsi="ArialMT"/>
                <w:color w:val="000000"/>
                <w:sz w:val="20"/>
                <w:szCs w:val="20"/>
              </w:rPr>
              <w:t xml:space="preserve">   </w:t>
            </w:r>
            <w:proofErr w:type="spellStart"/>
            <w:r w:rsidRPr="003A456B">
              <w:rPr>
                <w:rFonts w:ascii="ArialMT" w:hAnsi="ArialMT"/>
                <w:color w:val="000000"/>
                <w:sz w:val="20"/>
                <w:szCs w:val="20"/>
              </w:rPr>
              <w:t>Jalankan</w:t>
            </w:r>
            <w:proofErr w:type="spellEnd"/>
            <w:r w:rsidRPr="003A456B">
              <w:rPr>
                <w:rFonts w:ascii="ArialMT" w:hAnsi="ArialMT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A456B">
              <w:rPr>
                <w:rFonts w:ascii="ArialMT" w:hAnsi="ArialMT"/>
                <w:color w:val="000000"/>
                <w:sz w:val="20"/>
                <w:szCs w:val="20"/>
              </w:rPr>
              <w:t>aktiviti</w:t>
            </w:r>
            <w:proofErr w:type="spellEnd"/>
            <w:r w:rsidRPr="003A456B">
              <w:rPr>
                <w:rFonts w:ascii="ArialMT" w:hAnsi="ArialMT"/>
                <w:color w:val="000000"/>
                <w:sz w:val="20"/>
                <w:szCs w:val="20"/>
              </w:rPr>
              <w:t xml:space="preserve"> di </w:t>
            </w:r>
            <w:proofErr w:type="spellStart"/>
            <w:r w:rsidRPr="003A456B">
              <w:rPr>
                <w:rFonts w:ascii="ArialMT" w:hAnsi="ArialMT"/>
                <w:color w:val="000000"/>
                <w:sz w:val="20"/>
                <w:szCs w:val="20"/>
              </w:rPr>
              <w:t>dalam</w:t>
            </w:r>
            <w:proofErr w:type="spellEnd"/>
            <w:r w:rsidRPr="003A456B">
              <w:rPr>
                <w:rFonts w:ascii="ArialMT" w:hAnsi="ArialMT"/>
                <w:color w:val="000000"/>
                <w:sz w:val="20"/>
                <w:szCs w:val="20"/>
              </w:rPr>
              <w:t xml:space="preserve"> PAK-21 (Soalan 7).</w:t>
            </w:r>
            <w:r w:rsidRPr="003A456B">
              <w:rPr>
                <w:rFonts w:ascii="ArialMT" w:hAnsi="ArialMT"/>
                <w:color w:val="000000"/>
                <w:sz w:val="20"/>
                <w:szCs w:val="20"/>
              </w:rPr>
              <w:br/>
              <w:t xml:space="preserve">3. </w:t>
            </w:r>
            <w:r w:rsidR="00367C3B">
              <w:rPr>
                <w:rFonts w:ascii="ArialMT" w:hAnsi="ArialMT"/>
                <w:color w:val="000000"/>
                <w:sz w:val="20"/>
                <w:szCs w:val="20"/>
              </w:rPr>
              <w:t xml:space="preserve">    </w:t>
            </w:r>
            <w:proofErr w:type="spellStart"/>
            <w:r w:rsidRPr="003A456B">
              <w:rPr>
                <w:rFonts w:ascii="ArialMT" w:hAnsi="ArialMT"/>
                <w:color w:val="000000"/>
                <w:sz w:val="20"/>
                <w:szCs w:val="20"/>
              </w:rPr>
              <w:t>Bentangkan</w:t>
            </w:r>
            <w:proofErr w:type="spellEnd"/>
            <w:r w:rsidRPr="003A456B">
              <w:rPr>
                <w:rFonts w:ascii="ArialMT" w:hAnsi="ArialMT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A456B">
              <w:rPr>
                <w:rFonts w:ascii="ArialMT" w:hAnsi="ArialMT"/>
                <w:color w:val="000000"/>
                <w:sz w:val="20"/>
                <w:szCs w:val="20"/>
              </w:rPr>
              <w:t>hasil</w:t>
            </w:r>
            <w:proofErr w:type="spellEnd"/>
            <w:r w:rsidRPr="003A456B">
              <w:rPr>
                <w:rFonts w:ascii="ArialMT" w:hAnsi="ArialMT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A456B">
              <w:rPr>
                <w:rFonts w:ascii="ArialMT" w:hAnsi="ArialMT"/>
                <w:color w:val="000000"/>
                <w:sz w:val="20"/>
                <w:szCs w:val="20"/>
              </w:rPr>
              <w:t>kerja</w:t>
            </w:r>
            <w:proofErr w:type="spellEnd"/>
            <w:r w:rsidRPr="003A456B">
              <w:rPr>
                <w:rFonts w:ascii="ArialMT" w:hAnsi="ArialMT"/>
                <w:color w:val="000000"/>
                <w:sz w:val="20"/>
                <w:szCs w:val="20"/>
              </w:rPr>
              <w:t xml:space="preserve"> di </w:t>
            </w:r>
            <w:proofErr w:type="spellStart"/>
            <w:r w:rsidRPr="003A456B">
              <w:rPr>
                <w:rFonts w:ascii="ArialMT" w:hAnsi="ArialMT"/>
                <w:color w:val="000000"/>
                <w:sz w:val="20"/>
                <w:szCs w:val="20"/>
              </w:rPr>
              <w:t>hadapan</w:t>
            </w:r>
            <w:proofErr w:type="spellEnd"/>
            <w:r w:rsidRPr="003A456B">
              <w:rPr>
                <w:rFonts w:ascii="ArialMT" w:hAnsi="ArialMT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A456B">
              <w:rPr>
                <w:rFonts w:ascii="ArialMT" w:hAnsi="ArialMT"/>
                <w:color w:val="000000"/>
                <w:sz w:val="20"/>
                <w:szCs w:val="20"/>
              </w:rPr>
              <w:t>kelas</w:t>
            </w:r>
            <w:proofErr w:type="spellEnd"/>
            <w:r w:rsidRPr="003A456B">
              <w:rPr>
                <w:rFonts w:ascii="ArialMT" w:hAnsi="ArialMT"/>
                <w:color w:val="000000"/>
                <w:sz w:val="20"/>
                <w:szCs w:val="20"/>
              </w:rPr>
              <w:t>.</w:t>
            </w:r>
          </w:p>
          <w:p w14:paraId="21D7DC77" w14:textId="77777777" w:rsidR="00D7352D" w:rsidRPr="00E951F8" w:rsidRDefault="00D7352D" w:rsidP="00D7352D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0A451A39" w14:textId="77777777" w:rsidR="00D7352D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1C372FE" w14:textId="77777777" w:rsidR="00FA50CA" w:rsidRPr="00FA50CA" w:rsidRDefault="00FA50CA" w:rsidP="00FA50CA">
            <w:pPr>
              <w:pStyle w:val="ListParagraph"/>
              <w:numPr>
                <w:ilvl w:val="0"/>
                <w:numId w:val="27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dan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</w:rPr>
              <w:t>membuat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</w:rPr>
              <w:t>perbincang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</w:rPr>
              <w:t>bagi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</w:rPr>
              <w:t>semua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</w:rPr>
              <w:t>jawap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DBB32D0" w14:textId="57786B91" w:rsidR="00D7352D" w:rsidRPr="00FA50CA" w:rsidRDefault="00FA50CA" w:rsidP="00FA50CA">
            <w:pPr>
              <w:pStyle w:val="ListParagraph"/>
              <w:numPr>
                <w:ilvl w:val="0"/>
                <w:numId w:val="27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A50CA">
              <w:rPr>
                <w:rFonts w:ascii="Arial" w:hAnsi="Arial" w:cs="Arial"/>
                <w:sz w:val="20"/>
                <w:szCs w:val="20"/>
              </w:rPr>
              <w:t xml:space="preserve">Guru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memberik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kesimpul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pengajar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kepada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murid.</w:t>
            </w:r>
          </w:p>
          <w:p w14:paraId="3073D4D3" w14:textId="77777777" w:rsidR="00D7352D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4B2006E4" w14:textId="77777777" w:rsidR="00D7352D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0EF88C38" w14:textId="77777777" w:rsidR="00D7352D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4B620730" w14:textId="77777777" w:rsidR="00D7352D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1A866F05" w14:textId="77777777" w:rsidR="00D7352D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15053AA5" w14:textId="5E251E0E" w:rsidR="00D7352D" w:rsidRPr="00A45BAE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352D" w:rsidRPr="00507077" w14:paraId="4FE18275" w14:textId="77777777" w:rsidTr="00D7352D">
        <w:trPr>
          <w:trHeight w:val="1728"/>
        </w:trPr>
        <w:tc>
          <w:tcPr>
            <w:tcW w:w="1902" w:type="dxa"/>
            <w:shd w:val="clear" w:color="auto" w:fill="E2EFD9" w:themeFill="accent6" w:themeFillTint="33"/>
          </w:tcPr>
          <w:p w14:paraId="288540E8" w14:textId="77777777" w:rsidR="00D7352D" w:rsidRPr="007D365C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857" w:type="dxa"/>
            <w:gridSpan w:val="4"/>
          </w:tcPr>
          <w:p w14:paraId="05D543D8" w14:textId="144E9D23" w:rsidR="00D7352D" w:rsidRDefault="00000000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558595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352D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D7352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D7352D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1986F3D" w14:textId="77777777" w:rsidR="00D7352D" w:rsidRDefault="00000000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2090450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352D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D7352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D7352D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C6F2B6A" w14:textId="2FF052B9" w:rsidR="00D7352D" w:rsidRPr="00507077" w:rsidRDefault="00000000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1746060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352D"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 w:rsidR="00D7352D"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Murid </w:t>
            </w:r>
            <w:proofErr w:type="spellStart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tidak</w:t>
            </w:r>
            <w:proofErr w:type="spellEnd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dapat</w:t>
            </w:r>
            <w:proofErr w:type="spellEnd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encapai</w:t>
            </w:r>
            <w:proofErr w:type="spellEnd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objektif</w:t>
            </w:r>
            <w:proofErr w:type="spellEnd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pembelajaran</w:t>
            </w:r>
            <w:proofErr w:type="spellEnd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.</w:t>
            </w:r>
          </w:p>
        </w:tc>
      </w:tr>
    </w:tbl>
    <w:p w14:paraId="5F941B7D" w14:textId="77777777" w:rsidR="00A933CB" w:rsidRDefault="00A933CB"/>
    <w:p w14:paraId="660D2DD1" w14:textId="77777777" w:rsidR="00A933CB" w:rsidRDefault="00A933C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2"/>
        <w:gridCol w:w="2951"/>
        <w:gridCol w:w="91"/>
        <w:gridCol w:w="2860"/>
        <w:gridCol w:w="2955"/>
      </w:tblGrid>
      <w:tr w:rsidR="00367C3B" w14:paraId="657542A2" w14:textId="77777777" w:rsidTr="00DA4D54">
        <w:trPr>
          <w:trHeight w:val="516"/>
        </w:trPr>
        <w:tc>
          <w:tcPr>
            <w:tcW w:w="10759" w:type="dxa"/>
            <w:gridSpan w:val="5"/>
            <w:shd w:val="clear" w:color="auto" w:fill="92D050"/>
          </w:tcPr>
          <w:p w14:paraId="770DBE07" w14:textId="77777777" w:rsidR="00367C3B" w:rsidRPr="004B546B" w:rsidRDefault="00367C3B" w:rsidP="00DA4D54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RANCANGAN PENGAJARAN HARIAN (RPH)</w:t>
            </w:r>
          </w:p>
          <w:p w14:paraId="65400E66" w14:textId="77777777" w:rsidR="00367C3B" w:rsidRDefault="00367C3B" w:rsidP="00DA4D54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367C3B" w:rsidRPr="00507077" w14:paraId="75438696" w14:textId="77777777" w:rsidTr="00DA4D54">
        <w:trPr>
          <w:trHeight w:val="252"/>
        </w:trPr>
        <w:tc>
          <w:tcPr>
            <w:tcW w:w="1902" w:type="dxa"/>
            <w:shd w:val="clear" w:color="auto" w:fill="E2EFD9" w:themeFill="accent6" w:themeFillTint="33"/>
          </w:tcPr>
          <w:p w14:paraId="5E8A2A0D" w14:textId="77777777" w:rsidR="00367C3B" w:rsidRPr="007D365C" w:rsidRDefault="00367C3B" w:rsidP="00DA4D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42" w:type="dxa"/>
            <w:gridSpan w:val="2"/>
          </w:tcPr>
          <w:p w14:paraId="757C0F75" w14:textId="77777777" w:rsidR="00367C3B" w:rsidRPr="00507077" w:rsidRDefault="00367C3B" w:rsidP="00DA4D54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60" w:type="dxa"/>
            <w:shd w:val="clear" w:color="auto" w:fill="E2EFD9" w:themeFill="accent6" w:themeFillTint="33"/>
          </w:tcPr>
          <w:p w14:paraId="3369FA6F" w14:textId="77777777" w:rsidR="00367C3B" w:rsidRPr="007D365C" w:rsidRDefault="00367C3B" w:rsidP="00DA4D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1164620658"/>
            <w:placeholder>
              <w:docPart w:val="879A1F9B076846A5B61C6FE33DD3BFDE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55" w:type="dxa"/>
              </w:tcPr>
              <w:p w14:paraId="03B942C7" w14:textId="77777777" w:rsidR="00367C3B" w:rsidRPr="00507077" w:rsidRDefault="00367C3B" w:rsidP="00DA4D54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367C3B" w:rsidRPr="00507077" w14:paraId="1B3A0313" w14:textId="77777777" w:rsidTr="00DA4D54">
        <w:trPr>
          <w:trHeight w:val="270"/>
        </w:trPr>
        <w:tc>
          <w:tcPr>
            <w:tcW w:w="1902" w:type="dxa"/>
            <w:shd w:val="clear" w:color="auto" w:fill="E2EFD9" w:themeFill="accent6" w:themeFillTint="33"/>
          </w:tcPr>
          <w:p w14:paraId="3A8F0E78" w14:textId="77777777" w:rsidR="00367C3B" w:rsidRPr="007D365C" w:rsidRDefault="00367C3B" w:rsidP="00DA4D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878981804"/>
            <w:placeholder>
              <w:docPart w:val="0753643D332A4AFB9D3F568273A04CF0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42" w:type="dxa"/>
                <w:gridSpan w:val="2"/>
              </w:tcPr>
              <w:p w14:paraId="1D2AF3AD" w14:textId="77777777" w:rsidR="00367C3B" w:rsidRPr="00507077" w:rsidRDefault="00367C3B" w:rsidP="00DA4D54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60" w:type="dxa"/>
            <w:shd w:val="clear" w:color="auto" w:fill="E2EFD9" w:themeFill="accent6" w:themeFillTint="33"/>
          </w:tcPr>
          <w:p w14:paraId="13D304C6" w14:textId="77777777" w:rsidR="00367C3B" w:rsidRPr="007D365C" w:rsidRDefault="00367C3B" w:rsidP="00DA4D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55" w:type="dxa"/>
          </w:tcPr>
          <w:p w14:paraId="216ADA00" w14:textId="77777777" w:rsidR="00367C3B" w:rsidRPr="00507077" w:rsidRDefault="00367C3B" w:rsidP="00DA4D54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67C3B" w:rsidRPr="00507077" w14:paraId="3F303AFF" w14:textId="77777777" w:rsidTr="00DA4D54">
        <w:trPr>
          <w:trHeight w:val="252"/>
        </w:trPr>
        <w:tc>
          <w:tcPr>
            <w:tcW w:w="1902" w:type="dxa"/>
            <w:shd w:val="clear" w:color="auto" w:fill="E2EFD9" w:themeFill="accent6" w:themeFillTint="33"/>
          </w:tcPr>
          <w:p w14:paraId="1B94B7E9" w14:textId="77777777" w:rsidR="00367C3B" w:rsidRPr="007D365C" w:rsidRDefault="00367C3B" w:rsidP="00DA4D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841197769"/>
            <w:placeholder>
              <w:docPart w:val="B914820651D049E7996FFB3741032C67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42" w:type="dxa"/>
                <w:gridSpan w:val="2"/>
              </w:tcPr>
              <w:p w14:paraId="33602E7A" w14:textId="77777777" w:rsidR="00367C3B" w:rsidRPr="00507077" w:rsidRDefault="00367C3B" w:rsidP="00DA4D54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60" w:type="dxa"/>
            <w:shd w:val="clear" w:color="auto" w:fill="E2EFD9" w:themeFill="accent6" w:themeFillTint="33"/>
          </w:tcPr>
          <w:p w14:paraId="0BE3C714" w14:textId="77777777" w:rsidR="00367C3B" w:rsidRPr="007D365C" w:rsidRDefault="00367C3B" w:rsidP="00DA4D54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55" w:type="dxa"/>
          </w:tcPr>
          <w:p w14:paraId="3C590C0E" w14:textId="77777777" w:rsidR="00367C3B" w:rsidRPr="00507077" w:rsidRDefault="00367C3B" w:rsidP="00DA4D54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67C3B" w:rsidRPr="00507077" w14:paraId="0BD3984C" w14:textId="77777777" w:rsidTr="00DA4D54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38540E2C" w14:textId="77777777" w:rsidR="00367C3B" w:rsidRPr="007D365C" w:rsidRDefault="00367C3B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2050798335"/>
            <w:placeholder>
              <w:docPart w:val="287C1767671143DCA5C8FA507BCF74EA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  <w:listItem w:displayText="Kalkulus" w:value="Kalkulus"/>
              <w:listItem w:displayText="Statistik" w:value="Statistik"/>
            </w:dropDownList>
          </w:sdtPr>
          <w:sdtContent>
            <w:tc>
              <w:tcPr>
                <w:tcW w:w="8857" w:type="dxa"/>
                <w:gridSpan w:val="4"/>
              </w:tcPr>
              <w:p w14:paraId="0BB0770B" w14:textId="77777777" w:rsidR="00367C3B" w:rsidRPr="00507077" w:rsidRDefault="00367C3B" w:rsidP="00DA4D54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Statistik</w:t>
                </w:r>
              </w:p>
            </w:tc>
          </w:sdtContent>
        </w:sdt>
      </w:tr>
      <w:tr w:rsidR="00367C3B" w:rsidRPr="00507077" w14:paraId="113CA44F" w14:textId="77777777" w:rsidTr="00DA4D54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4F865108" w14:textId="77777777" w:rsidR="00367C3B" w:rsidRPr="007D365C" w:rsidRDefault="00367C3B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857" w:type="dxa"/>
            <w:gridSpan w:val="4"/>
          </w:tcPr>
          <w:p w14:paraId="6EDF8D4D" w14:textId="77777777" w:rsidR="00367C3B" w:rsidRPr="00507077" w:rsidRDefault="00367C3B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T</w:t>
            </w:r>
            <w:r>
              <w:rPr>
                <w:lang w:val="en-US"/>
              </w:rPr>
              <w:t>abur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ebarangkalian</w:t>
            </w:r>
            <w:proofErr w:type="spellEnd"/>
          </w:p>
        </w:tc>
      </w:tr>
      <w:tr w:rsidR="00367C3B" w:rsidRPr="00507077" w14:paraId="0994DB95" w14:textId="77777777" w:rsidTr="00DA4D54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5E781C60" w14:textId="77777777" w:rsidR="00367C3B" w:rsidRPr="007D365C" w:rsidRDefault="00367C3B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51" w:type="dxa"/>
          </w:tcPr>
          <w:p w14:paraId="40E57920" w14:textId="575E3CCD" w:rsidR="00367C3B" w:rsidRPr="00507077" w:rsidRDefault="00367C3B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Style w:val="fontstyle01"/>
                <w:sz w:val="20"/>
                <w:szCs w:val="20"/>
              </w:rPr>
              <w:t>5</w:t>
            </w:r>
            <w:r w:rsidRPr="00CF7B02">
              <w:rPr>
                <w:rStyle w:val="fontstyle01"/>
                <w:sz w:val="20"/>
                <w:szCs w:val="20"/>
              </w:rPr>
              <w:t>.</w:t>
            </w:r>
            <w:r>
              <w:rPr>
                <w:rStyle w:val="fontstyle01"/>
                <w:sz w:val="20"/>
                <w:szCs w:val="20"/>
              </w:rPr>
              <w:t>3</w:t>
            </w:r>
            <w:r w:rsidRPr="00CF7B02">
              <w:rPr>
                <w:rStyle w:val="fontstyle01"/>
                <w:sz w:val="20"/>
                <w:szCs w:val="20"/>
              </w:rPr>
              <w:t xml:space="preserve">  </w:t>
            </w:r>
            <w:r>
              <w:rPr>
                <w:rStyle w:val="fontstyle0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T</w:t>
            </w:r>
            <w:r>
              <w:rPr>
                <w:lang w:val="en-US"/>
              </w:rPr>
              <w:t>aburan</w:t>
            </w:r>
            <w:proofErr w:type="spellEnd"/>
            <w:r>
              <w:rPr>
                <w:lang w:val="en-US"/>
              </w:rPr>
              <w:t xml:space="preserve"> Normal</w:t>
            </w:r>
          </w:p>
        </w:tc>
        <w:tc>
          <w:tcPr>
            <w:tcW w:w="2951" w:type="dxa"/>
            <w:gridSpan w:val="2"/>
            <w:shd w:val="clear" w:color="auto" w:fill="E2EFD9" w:themeFill="accent6" w:themeFillTint="33"/>
          </w:tcPr>
          <w:p w14:paraId="3E6489D5" w14:textId="77777777" w:rsidR="00367C3B" w:rsidRPr="00507077" w:rsidRDefault="00367C3B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55" w:type="dxa"/>
          </w:tcPr>
          <w:p w14:paraId="3208759D" w14:textId="5A10D79F" w:rsidR="00367C3B" w:rsidRPr="00507077" w:rsidRDefault="00367C3B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5.3.1, 5.3.2, 5.3.3, 5.3.4, 5.3.5</w:t>
            </w:r>
          </w:p>
        </w:tc>
      </w:tr>
      <w:tr w:rsidR="00367C3B" w:rsidRPr="00302BB4" w14:paraId="70C62A3A" w14:textId="77777777" w:rsidTr="00DA4D54">
        <w:trPr>
          <w:trHeight w:val="1375"/>
        </w:trPr>
        <w:tc>
          <w:tcPr>
            <w:tcW w:w="1902" w:type="dxa"/>
            <w:shd w:val="clear" w:color="auto" w:fill="E2EFD9" w:themeFill="accent6" w:themeFillTint="33"/>
          </w:tcPr>
          <w:p w14:paraId="2EB8AAE9" w14:textId="77777777" w:rsidR="00367C3B" w:rsidRPr="007D365C" w:rsidRDefault="00367C3B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857" w:type="dxa"/>
            <w:gridSpan w:val="4"/>
          </w:tcPr>
          <w:p w14:paraId="7D8186EE" w14:textId="77777777" w:rsidR="00367C3B" w:rsidRPr="00675BE6" w:rsidRDefault="00367C3B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, murid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A4228E0" w14:textId="77777777" w:rsidR="00623D08" w:rsidRDefault="00AE10E6" w:rsidP="00AE10E6">
            <w:pPr>
              <w:pStyle w:val="ListParagraph"/>
              <w:numPr>
                <w:ilvl w:val="0"/>
                <w:numId w:val="26"/>
              </w:numPr>
              <w:rPr>
                <w:rStyle w:val="fontstyle01"/>
                <w:rFonts w:ascii="Arial" w:hAnsi="Arial" w:cs="Arial"/>
                <w:sz w:val="20"/>
                <w:szCs w:val="20"/>
              </w:rPr>
            </w:pPr>
            <w:proofErr w:type="spellStart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>Menyiasat</w:t>
            </w:r>
            <w:proofErr w:type="spellEnd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>menerangkan</w:t>
            </w:r>
            <w:proofErr w:type="spellEnd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>ciri-ciri</w:t>
            </w:r>
            <w:proofErr w:type="spellEnd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>graf</w:t>
            </w:r>
            <w:proofErr w:type="spellEnd"/>
            <w:r w:rsidR="00623D08" w:rsidRPr="00623D08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>taburan</w:t>
            </w:r>
            <w:proofErr w:type="spellEnd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normal.</w:t>
            </w:r>
          </w:p>
          <w:p w14:paraId="3B6924EF" w14:textId="77777777" w:rsidR="00623D08" w:rsidRDefault="00AE10E6" w:rsidP="00AE10E6">
            <w:pPr>
              <w:pStyle w:val="ListParagraph"/>
              <w:numPr>
                <w:ilvl w:val="0"/>
                <w:numId w:val="26"/>
              </w:numPr>
              <w:rPr>
                <w:rStyle w:val="fontstyle01"/>
                <w:rFonts w:ascii="Arial" w:hAnsi="Arial" w:cs="Arial"/>
                <w:sz w:val="20"/>
                <w:szCs w:val="20"/>
              </w:rPr>
            </w:pPr>
            <w:proofErr w:type="spellStart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>Menerangkan</w:t>
            </w:r>
            <w:proofErr w:type="spellEnd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>maksud</w:t>
            </w:r>
            <w:proofErr w:type="spellEnd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>taburan</w:t>
            </w:r>
            <w:proofErr w:type="spellEnd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normal</w:t>
            </w:r>
            <w:r w:rsidR="00623D08" w:rsidRPr="00623D08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>piawai</w:t>
            </w:r>
            <w:proofErr w:type="spellEnd"/>
            <w:r w:rsidR="00623D08" w:rsidRPr="00623D08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  <w:p w14:paraId="6C48BAB3" w14:textId="77777777" w:rsidR="00623D08" w:rsidRDefault="00AE10E6" w:rsidP="00AE10E6">
            <w:pPr>
              <w:pStyle w:val="ListParagraph"/>
              <w:numPr>
                <w:ilvl w:val="0"/>
                <w:numId w:val="26"/>
              </w:numPr>
              <w:rPr>
                <w:rStyle w:val="fontstyle01"/>
                <w:rFonts w:ascii="Arial" w:hAnsi="Arial" w:cs="Arial"/>
                <w:sz w:val="20"/>
                <w:szCs w:val="20"/>
              </w:rPr>
            </w:pPr>
            <w:proofErr w:type="spellStart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>Menentukan</w:t>
            </w:r>
            <w:proofErr w:type="spellEnd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>mentafsir</w:t>
            </w:r>
            <w:proofErr w:type="spellEnd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>skor</w:t>
            </w:r>
            <w:proofErr w:type="spellEnd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>piawai</w:t>
            </w:r>
            <w:proofErr w:type="spellEnd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, </w:t>
            </w:r>
            <w:r w:rsidRPr="00623D08">
              <w:rPr>
                <w:rStyle w:val="fontstyle21"/>
                <w:rFonts w:ascii="Arial" w:hAnsi="Arial" w:cs="Arial"/>
                <w:sz w:val="20"/>
                <w:szCs w:val="20"/>
              </w:rPr>
              <w:t>Z</w:t>
            </w:r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  <w:p w14:paraId="286C6BD3" w14:textId="77777777" w:rsidR="00623D08" w:rsidRDefault="00AE10E6" w:rsidP="00AE10E6">
            <w:pPr>
              <w:pStyle w:val="ListParagraph"/>
              <w:numPr>
                <w:ilvl w:val="0"/>
                <w:numId w:val="26"/>
              </w:numPr>
              <w:rPr>
                <w:rStyle w:val="fontstyle01"/>
                <w:rFonts w:ascii="Arial" w:hAnsi="Arial" w:cs="Arial"/>
                <w:sz w:val="20"/>
                <w:szCs w:val="20"/>
              </w:rPr>
            </w:pPr>
            <w:proofErr w:type="spellStart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>Menentukan</w:t>
            </w:r>
            <w:proofErr w:type="spellEnd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>kebarangkalian</w:t>
            </w:r>
            <w:proofErr w:type="spellEnd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>suatu</w:t>
            </w:r>
            <w:proofErr w:type="spellEnd"/>
            <w:r w:rsidR="00623D08" w:rsidRPr="00623D08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>peristiwa</w:t>
            </w:r>
            <w:proofErr w:type="spellEnd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>bagi</w:t>
            </w:r>
            <w:proofErr w:type="spellEnd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>taburan</w:t>
            </w:r>
            <w:proofErr w:type="spellEnd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normal.</w:t>
            </w:r>
          </w:p>
          <w:p w14:paraId="65FB0A84" w14:textId="277AADDB" w:rsidR="00AE10E6" w:rsidRPr="00623D08" w:rsidRDefault="00AE10E6" w:rsidP="00AE10E6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color w:val="242021"/>
                <w:sz w:val="20"/>
                <w:szCs w:val="20"/>
              </w:rPr>
            </w:pPr>
            <w:proofErr w:type="spellStart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>Menyelesaikan</w:t>
            </w:r>
            <w:proofErr w:type="spellEnd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>masalah</w:t>
            </w:r>
            <w:proofErr w:type="spellEnd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yang </w:t>
            </w:r>
            <w:proofErr w:type="spellStart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>melibatkan</w:t>
            </w:r>
            <w:proofErr w:type="spellEnd"/>
            <w:r w:rsidR="00623D08" w:rsidRPr="00623D08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>taburan</w:t>
            </w:r>
            <w:proofErr w:type="spellEnd"/>
            <w:r w:rsidRPr="00623D08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normal.</w:t>
            </w:r>
          </w:p>
          <w:p w14:paraId="010F5E7D" w14:textId="77777777" w:rsidR="00367C3B" w:rsidRPr="00FA50CA" w:rsidRDefault="00367C3B" w:rsidP="00FA50CA">
            <w:pPr>
              <w:rPr>
                <w:rFonts w:ascii="Arial" w:hAnsi="Arial" w:cs="Arial"/>
                <w:sz w:val="20"/>
                <w:szCs w:val="20"/>
                <w:lang w:val="en-MY"/>
              </w:rPr>
            </w:pPr>
          </w:p>
          <w:p w14:paraId="45A89E1A" w14:textId="77777777" w:rsidR="00367C3B" w:rsidRPr="00675BE6" w:rsidRDefault="00367C3B" w:rsidP="00DA4D54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MY"/>
              </w:rPr>
            </w:pPr>
          </w:p>
        </w:tc>
      </w:tr>
      <w:tr w:rsidR="00367C3B" w:rsidRPr="00507077" w14:paraId="3707BB54" w14:textId="77777777" w:rsidTr="00DA4D54">
        <w:trPr>
          <w:trHeight w:val="6019"/>
        </w:trPr>
        <w:tc>
          <w:tcPr>
            <w:tcW w:w="1902" w:type="dxa"/>
            <w:shd w:val="clear" w:color="auto" w:fill="E2EFD9" w:themeFill="accent6" w:themeFillTint="33"/>
          </w:tcPr>
          <w:p w14:paraId="7D4EF61E" w14:textId="77777777" w:rsidR="00367C3B" w:rsidRPr="007D365C" w:rsidRDefault="00367C3B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857" w:type="dxa"/>
            <w:gridSpan w:val="4"/>
          </w:tcPr>
          <w:p w14:paraId="5944D143" w14:textId="77777777" w:rsidR="00367C3B" w:rsidRPr="00946888" w:rsidRDefault="00367C3B" w:rsidP="00DA4D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01CD4A0" w14:textId="77777777" w:rsidR="00367C3B" w:rsidRDefault="00367C3B" w:rsidP="00DA4D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PPT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Bab 5. 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conto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oal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kepad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murid.</w:t>
            </w:r>
          </w:p>
          <w:p w14:paraId="2D15DD6F" w14:textId="77777777" w:rsidR="00367C3B" w:rsidRDefault="00367C3B" w:rsidP="00DA4D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3ADCC6F6" w14:textId="0C6DFD6F" w:rsidR="00367C3B" w:rsidRDefault="00E654E5" w:rsidP="00DA4D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05E04EC" wp14:editId="2AAC23B5">
                      <wp:simplePos x="0" y="0"/>
                      <wp:positionH relativeFrom="column">
                        <wp:posOffset>3641725</wp:posOffset>
                      </wp:positionH>
                      <wp:positionV relativeFrom="paragraph">
                        <wp:posOffset>84455</wp:posOffset>
                      </wp:positionV>
                      <wp:extent cx="1168400" cy="971550"/>
                      <wp:effectExtent l="0" t="0" r="0" b="0"/>
                      <wp:wrapNone/>
                      <wp:docPr id="21815852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8400" cy="9715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80D1108" w14:textId="7DDC6C51" w:rsidR="00E654E5" w:rsidRDefault="00E654E5" w:rsidP="00E654E5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0C345D4F" wp14:editId="3F667D08">
                                        <wp:extent cx="781050" cy="781050"/>
                                        <wp:effectExtent l="19050" t="19050" r="19050" b="19050"/>
                                        <wp:docPr id="1203550258" name="Picture 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203550258" name=""/>
                                                <pic:cNvPicPr/>
                                              </pic:nvPicPr>
                                              <pic:blipFill>
                                                <a:blip r:embed="rId8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81126" cy="78112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>
                                                  <a:solidFill>
                                                    <a:schemeClr val="accent1">
                                                      <a:shade val="15000"/>
                                                    </a:schemeClr>
                                                  </a:solidFill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5E04EC" id="Rectangle 1" o:spid="_x0000_s1026" style="position:absolute;margin-left:286.75pt;margin-top:6.65pt;width:92pt;height:7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" filled="f" stroked="f" strokeweight="1pt">
                      <v:textbox>
                        <w:txbxContent>
                          <w:p w14:paraId="280D1108" w14:textId="7DDC6C51" w:rsidR="00E654E5" w:rsidRDefault="00E654E5" w:rsidP="00E654E5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C345D4F" wp14:editId="3F667D08">
                                  <wp:extent cx="781050" cy="781050"/>
                                  <wp:effectExtent l="19050" t="19050" r="19050" b="19050"/>
                                  <wp:docPr id="1203550258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03550258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81126" cy="78112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solidFill>
                                              <a:schemeClr val="accent1">
                                                <a:shade val="15000"/>
                                              </a:schemeClr>
                                            </a:solidFill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42C9AAD3" w14:textId="1371B65E" w:rsidR="00367C3B" w:rsidRDefault="00367C3B" w:rsidP="00DA4D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DAB4A3A" w14:textId="18B4319C" w:rsidR="00367C3B" w:rsidRDefault="00367C3B" w:rsidP="00DA4D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D800FC4" w14:textId="00B341B3" w:rsidR="00E654E5" w:rsidRPr="00E654E5" w:rsidRDefault="00623D08" w:rsidP="009A5A44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23D08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. </w:t>
            </w:r>
            <w:r w:rsidR="009A5A44"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  <w:proofErr w:type="spellStart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>Bahagikan</w:t>
            </w:r>
            <w:proofErr w:type="spellEnd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murid </w:t>
            </w:r>
            <w:proofErr w:type="spellStart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>kepada</w:t>
            </w:r>
            <w:proofErr w:type="spellEnd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>beberapa</w:t>
            </w:r>
            <w:proofErr w:type="spellEnd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>kumpulan</w:t>
            </w:r>
            <w:proofErr w:type="spellEnd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2. </w:t>
            </w:r>
            <w:r w:rsidR="009A5A44"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  <w:proofErr w:type="spellStart"/>
            <w:r w:rsidR="00E654E5" w:rsidRPr="00E654E5">
              <w:rPr>
                <w:rFonts w:ascii="Arial" w:hAnsi="Arial" w:cs="Arial"/>
                <w:color w:val="000000"/>
                <w:sz w:val="20"/>
                <w:szCs w:val="20"/>
              </w:rPr>
              <w:t>Imbas</w:t>
            </w:r>
            <w:proofErr w:type="spellEnd"/>
            <w:r w:rsidR="00E654E5"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E654E5" w:rsidRPr="00E654E5">
              <w:rPr>
                <w:rFonts w:ascii="Arial" w:hAnsi="Arial" w:cs="Arial"/>
                <w:color w:val="000000"/>
                <w:sz w:val="20"/>
                <w:szCs w:val="20"/>
              </w:rPr>
              <w:t>kod</w:t>
            </w:r>
            <w:proofErr w:type="spellEnd"/>
            <w:r w:rsidR="00E654E5"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QR dan </w:t>
            </w:r>
            <w:proofErr w:type="spellStart"/>
            <w:r w:rsidR="00E654E5" w:rsidRPr="00E654E5">
              <w:rPr>
                <w:rFonts w:ascii="Arial" w:hAnsi="Arial" w:cs="Arial"/>
                <w:color w:val="000000"/>
                <w:sz w:val="20"/>
                <w:szCs w:val="20"/>
              </w:rPr>
              <w:t>lakukan</w:t>
            </w:r>
            <w:proofErr w:type="spellEnd"/>
            <w:r w:rsidR="00E654E5"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E654E5" w:rsidRPr="00E654E5">
              <w:rPr>
                <w:rFonts w:ascii="Arial" w:hAnsi="Arial" w:cs="Arial"/>
                <w:color w:val="000000"/>
                <w:sz w:val="20"/>
                <w:szCs w:val="20"/>
              </w:rPr>
              <w:t>aktiviti</w:t>
            </w:r>
            <w:proofErr w:type="spellEnd"/>
            <w:r w:rsidR="00E654E5"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maze </w:t>
            </w:r>
            <w:proofErr w:type="spellStart"/>
            <w:r w:rsidR="00E654E5" w:rsidRPr="00E654E5">
              <w:rPr>
                <w:rFonts w:ascii="Arial" w:hAnsi="Arial" w:cs="Arial"/>
                <w:color w:val="000000"/>
                <w:sz w:val="20"/>
                <w:szCs w:val="20"/>
              </w:rPr>
              <w:t>tersebut</w:t>
            </w:r>
            <w:proofErr w:type="spellEnd"/>
            <w:r w:rsidR="00E654E5"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.    </w:t>
            </w:r>
          </w:p>
          <w:p w14:paraId="387FA485" w14:textId="77777777" w:rsidR="00E654E5" w:rsidRPr="00E654E5" w:rsidRDefault="00E654E5" w:rsidP="009A5A44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6EE78DA7" w14:textId="75957942" w:rsidR="00E654E5" w:rsidRPr="00E654E5" w:rsidRDefault="00000000" w:rsidP="00E654E5">
            <w:pPr>
              <w:rPr>
                <w:rStyle w:val="fontstyle01"/>
                <w:rFonts w:ascii="Arial" w:hAnsi="Arial" w:cs="Arial"/>
              </w:rPr>
            </w:pPr>
            <w:hyperlink r:id="rId10" w:history="1">
              <w:r w:rsidR="00E654E5" w:rsidRPr="00E654E5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plus.pelangibooks.com/Resources/HYBRIDPBDKSSM/MatematikTambahanT5/MazeBab5.pdf</w:t>
              </w:r>
            </w:hyperlink>
          </w:p>
          <w:p w14:paraId="71C1D6F6" w14:textId="1DB9D729" w:rsidR="00E654E5" w:rsidRPr="00E654E5" w:rsidRDefault="00E654E5" w:rsidP="009A5A44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74A9405" w14:textId="0F07202B" w:rsidR="00E654E5" w:rsidRPr="00E654E5" w:rsidRDefault="00E654E5" w:rsidP="00E654E5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3.     </w:t>
            </w:r>
            <w:proofErr w:type="spellStart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>Setiap</w:t>
            </w:r>
            <w:proofErr w:type="spellEnd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>kumpulan</w:t>
            </w:r>
            <w:proofErr w:type="spellEnd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>dikehendaki</w:t>
            </w:r>
            <w:proofErr w:type="spellEnd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>menyediakan</w:t>
            </w:r>
            <w:proofErr w:type="spellEnd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>satu</w:t>
            </w:r>
            <w:proofErr w:type="spellEnd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maze </w:t>
            </w:r>
            <w:proofErr w:type="spellStart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>sendiri</w:t>
            </w:r>
            <w:proofErr w:type="spellEnd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>untuk</w:t>
            </w:r>
            <w:proofErr w:type="spellEnd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>mempraktikkan</w:t>
            </w:r>
            <w:proofErr w:type="spellEnd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>cara</w:t>
            </w:r>
            <w:proofErr w:type="spellEnd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 </w:t>
            </w:r>
          </w:p>
          <w:p w14:paraId="7408BF81" w14:textId="53A1F02A" w:rsidR="00E654E5" w:rsidRPr="00E654E5" w:rsidRDefault="00E654E5" w:rsidP="009A5A44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</w:t>
            </w:r>
            <w:proofErr w:type="spellStart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>menggunakan</w:t>
            </w:r>
            <w:proofErr w:type="spellEnd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>buku</w:t>
            </w:r>
            <w:proofErr w:type="spellEnd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>sifir</w:t>
            </w:r>
            <w:proofErr w:type="spellEnd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>untuk</w:t>
            </w:r>
            <w:proofErr w:type="spellEnd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>mencari</w:t>
            </w:r>
            <w:proofErr w:type="spellEnd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>kebarangkalian</w:t>
            </w:r>
            <w:proofErr w:type="spellEnd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>pemboleh</w:t>
            </w:r>
            <w:proofErr w:type="spellEnd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>ubah</w:t>
            </w:r>
            <w:proofErr w:type="spellEnd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E654E5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Z</w:t>
            </w:r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  <w:p w14:paraId="331AC81D" w14:textId="6E090F4F" w:rsidR="009A5A44" w:rsidRPr="00E654E5" w:rsidRDefault="00623D08" w:rsidP="009A5A44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="00E654E5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. </w:t>
            </w:r>
            <w:r w:rsidR="009A5A44"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  <w:proofErr w:type="spellStart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>Selepas</w:t>
            </w:r>
            <w:proofErr w:type="spellEnd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>setiap</w:t>
            </w:r>
            <w:proofErr w:type="spellEnd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>kumpulan</w:t>
            </w:r>
            <w:proofErr w:type="spellEnd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>menyediakan</w:t>
            </w:r>
            <w:proofErr w:type="spellEnd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maze, </w:t>
            </w:r>
            <w:proofErr w:type="spellStart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>mereka</w:t>
            </w:r>
            <w:proofErr w:type="spellEnd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>dikehendaki</w:t>
            </w:r>
            <w:proofErr w:type="spellEnd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>memberikan</w:t>
            </w:r>
            <w:proofErr w:type="spellEnd"/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maze yang </w:t>
            </w:r>
            <w:r w:rsidR="009A5A44"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</w:p>
          <w:p w14:paraId="12475724" w14:textId="1F71EFF8" w:rsidR="009A5A44" w:rsidRPr="00E654E5" w:rsidRDefault="009A5A44" w:rsidP="009A5A44">
            <w:pPr>
              <w:pStyle w:val="ListParagraph"/>
              <w:spacing w:line="276" w:lineRule="auto"/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</w:t>
            </w:r>
            <w:proofErr w:type="spellStart"/>
            <w:r w:rsidR="00623D08" w:rsidRPr="00E654E5">
              <w:rPr>
                <w:rFonts w:ascii="Arial" w:hAnsi="Arial" w:cs="Arial"/>
                <w:color w:val="000000"/>
                <w:sz w:val="20"/>
                <w:szCs w:val="20"/>
              </w:rPr>
              <w:t>telah</w:t>
            </w:r>
            <w:proofErr w:type="spellEnd"/>
            <w:r w:rsidR="00623D08"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623D08" w:rsidRPr="00E654E5">
              <w:rPr>
                <w:rFonts w:ascii="Arial" w:hAnsi="Arial" w:cs="Arial"/>
                <w:color w:val="000000"/>
                <w:sz w:val="20"/>
                <w:szCs w:val="20"/>
              </w:rPr>
              <w:t>disediakan</w:t>
            </w:r>
            <w:proofErr w:type="spellEnd"/>
            <w:r w:rsidR="00623D08"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623D08" w:rsidRPr="00E654E5">
              <w:rPr>
                <w:rFonts w:ascii="Arial" w:hAnsi="Arial" w:cs="Arial"/>
                <w:color w:val="000000"/>
                <w:sz w:val="20"/>
                <w:szCs w:val="20"/>
              </w:rPr>
              <w:t>tersebut</w:t>
            </w:r>
            <w:proofErr w:type="spellEnd"/>
            <w:r w:rsidR="00623D08"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623D08" w:rsidRPr="00E654E5">
              <w:rPr>
                <w:rFonts w:ascii="Arial" w:hAnsi="Arial" w:cs="Arial"/>
                <w:color w:val="000000"/>
                <w:sz w:val="20"/>
                <w:szCs w:val="20"/>
              </w:rPr>
              <w:t>kepada</w:t>
            </w:r>
            <w:proofErr w:type="spellEnd"/>
            <w:r w:rsidR="00623D08"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623D08" w:rsidRPr="00E654E5">
              <w:rPr>
                <w:rFonts w:ascii="Arial" w:hAnsi="Arial" w:cs="Arial"/>
                <w:color w:val="000000"/>
                <w:sz w:val="20"/>
                <w:szCs w:val="20"/>
              </w:rPr>
              <w:t>kumpulan</w:t>
            </w:r>
            <w:proofErr w:type="spellEnd"/>
            <w:r w:rsidR="00623D08"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lain</w:t>
            </w:r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623D08" w:rsidRPr="00E654E5">
              <w:rPr>
                <w:rFonts w:ascii="Arial" w:hAnsi="Arial" w:cs="Arial"/>
                <w:color w:val="000000"/>
                <w:sz w:val="20"/>
                <w:szCs w:val="20"/>
              </w:rPr>
              <w:t>untuk</w:t>
            </w:r>
            <w:proofErr w:type="spellEnd"/>
            <w:r w:rsidR="00623D08"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623D08" w:rsidRPr="00E654E5">
              <w:rPr>
                <w:rFonts w:ascii="Arial" w:hAnsi="Arial" w:cs="Arial"/>
                <w:color w:val="000000"/>
                <w:sz w:val="20"/>
                <w:szCs w:val="20"/>
              </w:rPr>
              <w:t>mencari</w:t>
            </w:r>
            <w:proofErr w:type="spellEnd"/>
            <w:r w:rsidR="00623D08"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623D08" w:rsidRPr="00E654E5">
              <w:rPr>
                <w:rFonts w:ascii="Arial" w:hAnsi="Arial" w:cs="Arial"/>
                <w:color w:val="000000"/>
                <w:sz w:val="20"/>
                <w:szCs w:val="20"/>
              </w:rPr>
              <w:t>jalan</w:t>
            </w:r>
            <w:proofErr w:type="spellEnd"/>
            <w:r w:rsidR="00623D08"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623D08" w:rsidRPr="00E654E5">
              <w:rPr>
                <w:rFonts w:ascii="Arial" w:hAnsi="Arial" w:cs="Arial"/>
                <w:color w:val="000000"/>
                <w:sz w:val="20"/>
                <w:szCs w:val="20"/>
              </w:rPr>
              <w:t>dari</w:t>
            </w:r>
            <w:proofErr w:type="spellEnd"/>
            <w:r w:rsidR="00623D08"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MULA </w:t>
            </w:r>
            <w:proofErr w:type="spellStart"/>
            <w:r w:rsidR="00623D08" w:rsidRPr="00E654E5">
              <w:rPr>
                <w:rFonts w:ascii="Arial" w:hAnsi="Arial" w:cs="Arial"/>
                <w:color w:val="000000"/>
                <w:sz w:val="20"/>
                <w:szCs w:val="20"/>
              </w:rPr>
              <w:t>ke</w:t>
            </w:r>
            <w:proofErr w:type="spellEnd"/>
            <w:r w:rsidR="00623D08" w:rsidRPr="00E654E5">
              <w:rPr>
                <w:rFonts w:ascii="Arial" w:hAnsi="Arial" w:cs="Arial"/>
                <w:color w:val="000000"/>
                <w:sz w:val="20"/>
                <w:szCs w:val="20"/>
              </w:rPr>
              <w:t xml:space="preserve"> TAMAT</w:t>
            </w:r>
            <w:r w:rsidRPr="00E654E5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  <w:p w14:paraId="7D63226E" w14:textId="5B4B8CD2" w:rsidR="009A5A44" w:rsidRPr="00FA50CA" w:rsidRDefault="00623D08" w:rsidP="00FA50CA">
            <w:pPr>
              <w:pStyle w:val="ListParagraph"/>
              <w:spacing w:line="276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E654E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72AB9AA4" w14:textId="77777777" w:rsidR="00367C3B" w:rsidRDefault="00367C3B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CC4CEAD" w14:textId="047F8A58" w:rsidR="00FA50CA" w:rsidRPr="00FA50CA" w:rsidRDefault="00FA50CA" w:rsidP="00FA50CA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A50CA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dan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membuat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perbincang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bagi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semua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jawap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75C8615" w14:textId="28EE65D1" w:rsidR="00367C3B" w:rsidRPr="00FA50CA" w:rsidRDefault="00FA50CA" w:rsidP="00FA50CA">
            <w:pPr>
              <w:pStyle w:val="ListParagraph"/>
              <w:numPr>
                <w:ilvl w:val="0"/>
                <w:numId w:val="28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A50CA">
              <w:rPr>
                <w:rFonts w:ascii="Arial" w:hAnsi="Arial" w:cs="Arial"/>
                <w:sz w:val="20"/>
                <w:szCs w:val="20"/>
              </w:rPr>
              <w:t xml:space="preserve">Guru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memberik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kesimpul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pengajar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kepada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murid.</w:t>
            </w:r>
          </w:p>
          <w:p w14:paraId="23909EDC" w14:textId="77777777" w:rsidR="00367C3B" w:rsidRDefault="00367C3B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7E2B1F7B" w14:textId="77777777" w:rsidR="00367C3B" w:rsidRDefault="00367C3B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1FE88A20" w14:textId="77777777" w:rsidR="00367C3B" w:rsidRPr="00A45BAE" w:rsidRDefault="00367C3B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67C3B" w:rsidRPr="00507077" w14:paraId="7F36AB53" w14:textId="77777777" w:rsidTr="00DA4D54">
        <w:trPr>
          <w:trHeight w:val="1728"/>
        </w:trPr>
        <w:tc>
          <w:tcPr>
            <w:tcW w:w="1902" w:type="dxa"/>
            <w:shd w:val="clear" w:color="auto" w:fill="E2EFD9" w:themeFill="accent6" w:themeFillTint="33"/>
          </w:tcPr>
          <w:p w14:paraId="3EAA46DA" w14:textId="77777777" w:rsidR="00367C3B" w:rsidRPr="007D365C" w:rsidRDefault="00367C3B" w:rsidP="00DA4D54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857" w:type="dxa"/>
            <w:gridSpan w:val="4"/>
          </w:tcPr>
          <w:p w14:paraId="256D0206" w14:textId="77777777" w:rsidR="00367C3B" w:rsidRDefault="00000000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413504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67C3B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367C3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367C3B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367C3B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367C3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67C3B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367C3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67C3B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367C3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67C3B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367C3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67C3B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367C3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67C3B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367C3B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1F35813" w14:textId="77777777" w:rsidR="00367C3B" w:rsidRDefault="00000000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61245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67C3B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367C3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367C3B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367C3B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367C3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67C3B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367C3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67C3B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367C3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67C3B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367C3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67C3B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367C3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367C3B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367C3B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F86BE12" w14:textId="77777777" w:rsidR="00367C3B" w:rsidRPr="00507077" w:rsidRDefault="00000000" w:rsidP="00DA4D54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58602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67C3B"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 w:rsidR="00367C3B"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 w:rsidR="00367C3B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Murid </w:t>
            </w:r>
            <w:proofErr w:type="spellStart"/>
            <w:r w:rsidR="00367C3B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tidak</w:t>
            </w:r>
            <w:proofErr w:type="spellEnd"/>
            <w:r w:rsidR="00367C3B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367C3B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dapat</w:t>
            </w:r>
            <w:proofErr w:type="spellEnd"/>
            <w:r w:rsidR="00367C3B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367C3B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encapai</w:t>
            </w:r>
            <w:proofErr w:type="spellEnd"/>
            <w:r w:rsidR="00367C3B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367C3B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objektif</w:t>
            </w:r>
            <w:proofErr w:type="spellEnd"/>
            <w:r w:rsidR="00367C3B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367C3B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pembelajaran</w:t>
            </w:r>
            <w:proofErr w:type="spellEnd"/>
            <w:r w:rsidR="00367C3B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.</w:t>
            </w:r>
          </w:p>
        </w:tc>
      </w:tr>
    </w:tbl>
    <w:p w14:paraId="369A3C99" w14:textId="77777777" w:rsidR="00FA50CA" w:rsidRDefault="00FA50CA"/>
    <w:sectPr w:rsidR="00FA50CA" w:rsidSect="00E951F8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9896A" w14:textId="77777777" w:rsidR="001F0573" w:rsidRDefault="001F0573" w:rsidP="00742DF2">
      <w:pPr>
        <w:spacing w:after="0" w:line="240" w:lineRule="auto"/>
      </w:pPr>
      <w:r>
        <w:separator/>
      </w:r>
    </w:p>
  </w:endnote>
  <w:endnote w:type="continuationSeparator" w:id="0">
    <w:p w14:paraId="51F1971C" w14:textId="77777777" w:rsidR="001F0573" w:rsidRDefault="001F0573" w:rsidP="00742D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79434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720F59" w14:textId="0EF7B746" w:rsidR="00742DF2" w:rsidRDefault="00742DF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2AD8DC" w14:textId="77777777" w:rsidR="00742DF2" w:rsidRDefault="00742D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EEEB59" w14:textId="77777777" w:rsidR="001F0573" w:rsidRDefault="001F0573" w:rsidP="00742DF2">
      <w:pPr>
        <w:spacing w:after="0" w:line="240" w:lineRule="auto"/>
      </w:pPr>
      <w:r>
        <w:separator/>
      </w:r>
    </w:p>
  </w:footnote>
  <w:footnote w:type="continuationSeparator" w:id="0">
    <w:p w14:paraId="2C5CC43B" w14:textId="77777777" w:rsidR="001F0573" w:rsidRDefault="001F0573" w:rsidP="00742D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B2AD6"/>
    <w:multiLevelType w:val="hybridMultilevel"/>
    <w:tmpl w:val="FDF08BFA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BC2050"/>
    <w:multiLevelType w:val="hybridMultilevel"/>
    <w:tmpl w:val="413C1B1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72B8F"/>
    <w:multiLevelType w:val="hybridMultilevel"/>
    <w:tmpl w:val="7DDE109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613B2F"/>
    <w:multiLevelType w:val="hybridMultilevel"/>
    <w:tmpl w:val="504CCA7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0660A0"/>
    <w:multiLevelType w:val="hybridMultilevel"/>
    <w:tmpl w:val="DC54376C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4A2936"/>
    <w:multiLevelType w:val="hybridMultilevel"/>
    <w:tmpl w:val="504CCA7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7A40EF"/>
    <w:multiLevelType w:val="hybridMultilevel"/>
    <w:tmpl w:val="FC063C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375A3F"/>
    <w:multiLevelType w:val="hybridMultilevel"/>
    <w:tmpl w:val="09FED4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1F569F0"/>
    <w:multiLevelType w:val="hybridMultilevel"/>
    <w:tmpl w:val="3896237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7912960"/>
    <w:multiLevelType w:val="hybridMultilevel"/>
    <w:tmpl w:val="B586522A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0F13E21"/>
    <w:multiLevelType w:val="hybridMultilevel"/>
    <w:tmpl w:val="5A4A2D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5D27BDA"/>
    <w:multiLevelType w:val="hybridMultilevel"/>
    <w:tmpl w:val="09FED4D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0DA2925"/>
    <w:multiLevelType w:val="hybridMultilevel"/>
    <w:tmpl w:val="C504E794"/>
    <w:lvl w:ilvl="0" w:tplc="DA78CAE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2334F32"/>
    <w:multiLevelType w:val="hybridMultilevel"/>
    <w:tmpl w:val="DB2A91CA"/>
    <w:lvl w:ilvl="0" w:tplc="9766AB8E">
      <w:start w:val="1"/>
      <w:numFmt w:val="lowerRoman"/>
      <w:lvlText w:val="(%1)"/>
      <w:lvlJc w:val="left"/>
      <w:pPr>
        <w:ind w:left="1080" w:hanging="72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8655E6"/>
    <w:multiLevelType w:val="hybridMultilevel"/>
    <w:tmpl w:val="61464CE0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8A11401"/>
    <w:multiLevelType w:val="hybridMultilevel"/>
    <w:tmpl w:val="52723CD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1712315"/>
    <w:multiLevelType w:val="hybridMultilevel"/>
    <w:tmpl w:val="E44CEEF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6E025E"/>
    <w:multiLevelType w:val="hybridMultilevel"/>
    <w:tmpl w:val="F842AB1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8D79C9"/>
    <w:multiLevelType w:val="hybridMultilevel"/>
    <w:tmpl w:val="2C2299FA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9F552A6"/>
    <w:multiLevelType w:val="hybridMultilevel"/>
    <w:tmpl w:val="D1703B80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C422A7A"/>
    <w:multiLevelType w:val="hybridMultilevel"/>
    <w:tmpl w:val="748EEAF8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D333562"/>
    <w:multiLevelType w:val="hybridMultilevel"/>
    <w:tmpl w:val="7520C6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C844C9E"/>
    <w:multiLevelType w:val="hybridMultilevel"/>
    <w:tmpl w:val="C1E2A836"/>
    <w:lvl w:ilvl="0" w:tplc="518028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E37EBB"/>
    <w:multiLevelType w:val="hybridMultilevel"/>
    <w:tmpl w:val="260E6010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D727525"/>
    <w:multiLevelType w:val="hybridMultilevel"/>
    <w:tmpl w:val="CBEEE184"/>
    <w:lvl w:ilvl="0" w:tplc="755CED0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972A91"/>
    <w:multiLevelType w:val="hybridMultilevel"/>
    <w:tmpl w:val="3EBC06B6"/>
    <w:lvl w:ilvl="0" w:tplc="4AE2358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7F77C1"/>
    <w:multiLevelType w:val="hybridMultilevel"/>
    <w:tmpl w:val="00BC66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C2565AF"/>
    <w:multiLevelType w:val="hybridMultilevel"/>
    <w:tmpl w:val="3B8E2566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72662987">
    <w:abstractNumId w:val="9"/>
  </w:num>
  <w:num w:numId="2" w16cid:durableId="1663045690">
    <w:abstractNumId w:val="6"/>
  </w:num>
  <w:num w:numId="3" w16cid:durableId="1560284533">
    <w:abstractNumId w:val="7"/>
  </w:num>
  <w:num w:numId="4" w16cid:durableId="859663416">
    <w:abstractNumId w:val="12"/>
  </w:num>
  <w:num w:numId="5" w16cid:durableId="1006633768">
    <w:abstractNumId w:val="21"/>
  </w:num>
  <w:num w:numId="6" w16cid:durableId="1000230192">
    <w:abstractNumId w:val="26"/>
  </w:num>
  <w:num w:numId="7" w16cid:durableId="1985162944">
    <w:abstractNumId w:val="3"/>
  </w:num>
  <w:num w:numId="8" w16cid:durableId="602148028">
    <w:abstractNumId w:val="10"/>
  </w:num>
  <w:num w:numId="9" w16cid:durableId="933827071">
    <w:abstractNumId w:val="11"/>
  </w:num>
  <w:num w:numId="10" w16cid:durableId="831026028">
    <w:abstractNumId w:val="5"/>
  </w:num>
  <w:num w:numId="11" w16cid:durableId="1881286900">
    <w:abstractNumId w:val="13"/>
  </w:num>
  <w:num w:numId="12" w16cid:durableId="509833360">
    <w:abstractNumId w:val="25"/>
  </w:num>
  <w:num w:numId="13" w16cid:durableId="2108846852">
    <w:abstractNumId w:val="22"/>
  </w:num>
  <w:num w:numId="14" w16cid:durableId="1191651410">
    <w:abstractNumId w:val="27"/>
  </w:num>
  <w:num w:numId="15" w16cid:durableId="453133348">
    <w:abstractNumId w:val="17"/>
  </w:num>
  <w:num w:numId="16" w16cid:durableId="1233655962">
    <w:abstractNumId w:val="1"/>
  </w:num>
  <w:num w:numId="17" w16cid:durableId="1636179572">
    <w:abstractNumId w:val="4"/>
  </w:num>
  <w:num w:numId="18" w16cid:durableId="2026245724">
    <w:abstractNumId w:val="2"/>
  </w:num>
  <w:num w:numId="19" w16cid:durableId="1017971298">
    <w:abstractNumId w:val="23"/>
  </w:num>
  <w:num w:numId="20" w16cid:durableId="1409576947">
    <w:abstractNumId w:val="0"/>
  </w:num>
  <w:num w:numId="21" w16cid:durableId="1703018533">
    <w:abstractNumId w:val="14"/>
  </w:num>
  <w:num w:numId="22" w16cid:durableId="357783015">
    <w:abstractNumId w:val="15"/>
  </w:num>
  <w:num w:numId="23" w16cid:durableId="924344602">
    <w:abstractNumId w:val="20"/>
  </w:num>
  <w:num w:numId="24" w16cid:durableId="1554001750">
    <w:abstractNumId w:val="24"/>
  </w:num>
  <w:num w:numId="25" w16cid:durableId="237449734">
    <w:abstractNumId w:val="16"/>
  </w:num>
  <w:num w:numId="26" w16cid:durableId="1992058728">
    <w:abstractNumId w:val="19"/>
  </w:num>
  <w:num w:numId="27" w16cid:durableId="1903444371">
    <w:abstractNumId w:val="8"/>
  </w:num>
  <w:num w:numId="28" w16cid:durableId="23077829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Nre0NDYyMjO3NDRQ0lEKTi0uzszPAykwrAUAGl4I+iwAAAA="/>
  </w:docVars>
  <w:rsids>
    <w:rsidRoot w:val="00E951F8"/>
    <w:rsid w:val="000225FD"/>
    <w:rsid w:val="0004261A"/>
    <w:rsid w:val="000812B2"/>
    <w:rsid w:val="000A3136"/>
    <w:rsid w:val="000C1B9E"/>
    <w:rsid w:val="000C2EDC"/>
    <w:rsid w:val="000C30F3"/>
    <w:rsid w:val="00101627"/>
    <w:rsid w:val="0010266D"/>
    <w:rsid w:val="00156D48"/>
    <w:rsid w:val="001844EA"/>
    <w:rsid w:val="001C5B58"/>
    <w:rsid w:val="001F0573"/>
    <w:rsid w:val="001F123D"/>
    <w:rsid w:val="001F5286"/>
    <w:rsid w:val="0028211A"/>
    <w:rsid w:val="002D2CB9"/>
    <w:rsid w:val="00367C3B"/>
    <w:rsid w:val="003711BE"/>
    <w:rsid w:val="003A456B"/>
    <w:rsid w:val="003C46FB"/>
    <w:rsid w:val="00426771"/>
    <w:rsid w:val="00477DE5"/>
    <w:rsid w:val="0048457F"/>
    <w:rsid w:val="00492F01"/>
    <w:rsid w:val="004A6661"/>
    <w:rsid w:val="004D1D04"/>
    <w:rsid w:val="005045C6"/>
    <w:rsid w:val="00522CA9"/>
    <w:rsid w:val="00523C2E"/>
    <w:rsid w:val="005C1961"/>
    <w:rsid w:val="00605A7E"/>
    <w:rsid w:val="00623D08"/>
    <w:rsid w:val="006476B9"/>
    <w:rsid w:val="00652E12"/>
    <w:rsid w:val="00675BE6"/>
    <w:rsid w:val="006A2243"/>
    <w:rsid w:val="006D4C64"/>
    <w:rsid w:val="006E593E"/>
    <w:rsid w:val="00742DF2"/>
    <w:rsid w:val="00790DE8"/>
    <w:rsid w:val="007C34A7"/>
    <w:rsid w:val="007C71EC"/>
    <w:rsid w:val="007F39A7"/>
    <w:rsid w:val="008106B3"/>
    <w:rsid w:val="00826E2E"/>
    <w:rsid w:val="00840C9F"/>
    <w:rsid w:val="00843386"/>
    <w:rsid w:val="008454EC"/>
    <w:rsid w:val="00876354"/>
    <w:rsid w:val="008775EA"/>
    <w:rsid w:val="00897B82"/>
    <w:rsid w:val="008B7756"/>
    <w:rsid w:val="008D4102"/>
    <w:rsid w:val="0090514D"/>
    <w:rsid w:val="00937B7C"/>
    <w:rsid w:val="009475BF"/>
    <w:rsid w:val="00947CB2"/>
    <w:rsid w:val="009532EF"/>
    <w:rsid w:val="00956723"/>
    <w:rsid w:val="0096579E"/>
    <w:rsid w:val="0097047F"/>
    <w:rsid w:val="009A2604"/>
    <w:rsid w:val="009A5A44"/>
    <w:rsid w:val="009B4DBB"/>
    <w:rsid w:val="009B506C"/>
    <w:rsid w:val="009E283D"/>
    <w:rsid w:val="00A06A78"/>
    <w:rsid w:val="00A21849"/>
    <w:rsid w:val="00A22211"/>
    <w:rsid w:val="00A45BAE"/>
    <w:rsid w:val="00A74FB0"/>
    <w:rsid w:val="00A87EED"/>
    <w:rsid w:val="00A933CB"/>
    <w:rsid w:val="00A950C2"/>
    <w:rsid w:val="00AE10E6"/>
    <w:rsid w:val="00B048F7"/>
    <w:rsid w:val="00B122E9"/>
    <w:rsid w:val="00B81950"/>
    <w:rsid w:val="00B92C44"/>
    <w:rsid w:val="00BE73F2"/>
    <w:rsid w:val="00BE7A27"/>
    <w:rsid w:val="00C0578A"/>
    <w:rsid w:val="00C502B0"/>
    <w:rsid w:val="00C60CEB"/>
    <w:rsid w:val="00C96FB0"/>
    <w:rsid w:val="00CF7B02"/>
    <w:rsid w:val="00D21D80"/>
    <w:rsid w:val="00D7352D"/>
    <w:rsid w:val="00DC53E2"/>
    <w:rsid w:val="00DE170D"/>
    <w:rsid w:val="00DF0D75"/>
    <w:rsid w:val="00E16F15"/>
    <w:rsid w:val="00E3610D"/>
    <w:rsid w:val="00E5507D"/>
    <w:rsid w:val="00E654E5"/>
    <w:rsid w:val="00E72AEC"/>
    <w:rsid w:val="00E86989"/>
    <w:rsid w:val="00E951F8"/>
    <w:rsid w:val="00EC1C62"/>
    <w:rsid w:val="00EF4786"/>
    <w:rsid w:val="00F05D93"/>
    <w:rsid w:val="00F06FA9"/>
    <w:rsid w:val="00F102B5"/>
    <w:rsid w:val="00F23FA1"/>
    <w:rsid w:val="00F34E51"/>
    <w:rsid w:val="00F44C5A"/>
    <w:rsid w:val="00F873F7"/>
    <w:rsid w:val="00F90649"/>
    <w:rsid w:val="00FA5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93A40C"/>
  <w15:chartTrackingRefBased/>
  <w15:docId w15:val="{2FB79F3F-14FF-45F6-9A28-49BAC4EBC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51F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51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951F8"/>
    <w:rPr>
      <w:color w:val="808080"/>
    </w:rPr>
  </w:style>
  <w:style w:type="paragraph" w:styleId="ListParagraph">
    <w:name w:val="List Paragraph"/>
    <w:basedOn w:val="Normal"/>
    <w:uiPriority w:val="34"/>
    <w:qFormat/>
    <w:rsid w:val="00E951F8"/>
    <w:pPr>
      <w:ind w:left="720"/>
      <w:contextualSpacing/>
    </w:pPr>
  </w:style>
  <w:style w:type="character" w:customStyle="1" w:styleId="fontstyle01">
    <w:name w:val="fontstyle01"/>
    <w:basedOn w:val="DefaultParagraphFont"/>
    <w:rsid w:val="00E951F8"/>
    <w:rPr>
      <w:rFonts w:ascii="ArialMT" w:hAnsi="ArialMT" w:hint="default"/>
      <w:b w:val="0"/>
      <w:bCs w:val="0"/>
      <w:i w:val="0"/>
      <w:iCs w:val="0"/>
      <w:color w:val="24202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74FB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42D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2DF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742D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2DF2"/>
    <w:rPr>
      <w:lang w:val="en-GB"/>
    </w:rPr>
  </w:style>
  <w:style w:type="character" w:customStyle="1" w:styleId="fontstyle21">
    <w:name w:val="fontstyle21"/>
    <w:basedOn w:val="DefaultParagraphFont"/>
    <w:rsid w:val="00897B82"/>
    <w:rPr>
      <w:rFonts w:ascii="Times New Roman" w:hAnsi="Times New Roman" w:cs="Times New Roman" w:hint="default"/>
      <w:b w:val="0"/>
      <w:bCs w:val="0"/>
      <w:i/>
      <w:iCs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897B82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41">
    <w:name w:val="fontstyle41"/>
    <w:basedOn w:val="DefaultParagraphFont"/>
    <w:rsid w:val="00897B82"/>
    <w:rPr>
      <w:rFonts w:ascii="Symbol" w:hAnsi="Symbol" w:hint="default"/>
      <w:b w:val="0"/>
      <w:bCs w:val="0"/>
      <w:i w:val="0"/>
      <w:iCs w:val="0"/>
      <w:color w:val="000000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E654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9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7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9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8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6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6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1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7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7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7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2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9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8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6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0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plus.pelangibooks.com/Resources/HYBRIDPBDKSSM/MatematikTambahanT5/MazeBab5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0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6EE89A4284248929291228A47FB91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243053-36AF-4725-BF00-B3351D93AE74}"/>
      </w:docPartPr>
      <w:docPartBody>
        <w:p w:rsidR="00A81491" w:rsidRDefault="00A81491" w:rsidP="00A81491">
          <w:pPr>
            <w:pStyle w:val="96EE89A4284248929291228A47FB9192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121780C9265A4E619B351483A789F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5D2CC-2D85-4663-B904-AE496B3A6E95}"/>
      </w:docPartPr>
      <w:docPartBody>
        <w:p w:rsidR="00A81491" w:rsidRDefault="00A81491" w:rsidP="00A81491">
          <w:pPr>
            <w:pStyle w:val="121780C9265A4E619B351483A789FAE0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099046B9BE4948BD9A105F8C8B267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99A43-A3D6-4721-8AE8-B63D5F67579B}"/>
      </w:docPartPr>
      <w:docPartBody>
        <w:p w:rsidR="00A81491" w:rsidRDefault="00A81491" w:rsidP="00A81491">
          <w:pPr>
            <w:pStyle w:val="099046B9BE4948BD9A105F8C8B267F3B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7515EAD73A7D49C8BE8B17769A285C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1314A-7372-407F-BC9B-D499BB030CC1}"/>
      </w:docPartPr>
      <w:docPartBody>
        <w:p w:rsidR="00A81491" w:rsidRDefault="00A81491" w:rsidP="00A81491">
          <w:pPr>
            <w:pStyle w:val="7515EAD73A7D49C8BE8B17769A285C02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D3BAE267AC5945A8954074A135835B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79909-AD1D-42C7-B751-52432C18CBB4}"/>
      </w:docPartPr>
      <w:docPartBody>
        <w:p w:rsidR="00FF692A" w:rsidRDefault="00FF692A" w:rsidP="00FF692A">
          <w:pPr>
            <w:pStyle w:val="D3BAE267AC5945A8954074A135835BDC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173C842BDB424A12A449790E481E0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488FD-F826-416C-AB7E-05B13DD82875}"/>
      </w:docPartPr>
      <w:docPartBody>
        <w:p w:rsidR="00FF692A" w:rsidRDefault="00FF692A" w:rsidP="00FF692A">
          <w:pPr>
            <w:pStyle w:val="173C842BDB424A12A449790E481E0428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B62FDAFE1510484E84474D47717A9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28BD5-2090-4652-9C59-14DF78C5482F}"/>
      </w:docPartPr>
      <w:docPartBody>
        <w:p w:rsidR="00FF692A" w:rsidRDefault="00FF692A" w:rsidP="00FF692A">
          <w:pPr>
            <w:pStyle w:val="B62FDAFE1510484E84474D47717A9878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E64E661FB77042AA8CDABD962EE97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5CA2C-B7C1-425B-9253-582875F66A50}"/>
      </w:docPartPr>
      <w:docPartBody>
        <w:p w:rsidR="00974D3F" w:rsidRDefault="00243285" w:rsidP="00243285">
          <w:pPr>
            <w:pStyle w:val="E64E661FB77042AA8CDABD962EE97628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879A1F9B076846A5B61C6FE33DD3B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B6383-4946-477A-A0FC-8F003806D9AE}"/>
      </w:docPartPr>
      <w:docPartBody>
        <w:p w:rsidR="00974D3F" w:rsidRDefault="00243285" w:rsidP="00243285">
          <w:pPr>
            <w:pStyle w:val="879A1F9B076846A5B61C6FE33DD3BFDE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0753643D332A4AFB9D3F568273A04C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7FCC4-BF55-4C87-86E9-2D8E19064A48}"/>
      </w:docPartPr>
      <w:docPartBody>
        <w:p w:rsidR="00974D3F" w:rsidRDefault="00243285" w:rsidP="00243285">
          <w:pPr>
            <w:pStyle w:val="0753643D332A4AFB9D3F568273A04CF0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B914820651D049E7996FFB3741032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C89B4-15E1-4158-A609-4AABB4F5FA68}"/>
      </w:docPartPr>
      <w:docPartBody>
        <w:p w:rsidR="00974D3F" w:rsidRDefault="00243285" w:rsidP="00243285">
          <w:pPr>
            <w:pStyle w:val="B914820651D049E7996FFB3741032C67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287C1767671143DCA5C8FA507BCF74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754789-5FC6-45FE-8267-C3BB2D4EBCE2}"/>
      </w:docPartPr>
      <w:docPartBody>
        <w:p w:rsidR="00974D3F" w:rsidRDefault="00243285" w:rsidP="00243285">
          <w:pPr>
            <w:pStyle w:val="287C1767671143DCA5C8FA507BCF74EA"/>
          </w:pPr>
          <w:r w:rsidRPr="002A2E6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1491"/>
    <w:rsid w:val="00243285"/>
    <w:rsid w:val="002C69E6"/>
    <w:rsid w:val="004A27D5"/>
    <w:rsid w:val="006E04F8"/>
    <w:rsid w:val="007A17CA"/>
    <w:rsid w:val="007B59F3"/>
    <w:rsid w:val="00906F35"/>
    <w:rsid w:val="00935BBB"/>
    <w:rsid w:val="00974D3F"/>
    <w:rsid w:val="00A81491"/>
    <w:rsid w:val="00AB5E79"/>
    <w:rsid w:val="00D81E45"/>
    <w:rsid w:val="00DB6186"/>
    <w:rsid w:val="00FF6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43285"/>
    <w:rPr>
      <w:color w:val="808080"/>
    </w:rPr>
  </w:style>
  <w:style w:type="paragraph" w:customStyle="1" w:styleId="D3BAE267AC5945A8954074A135835BDC">
    <w:name w:val="D3BAE267AC5945A8954074A135835BDC"/>
    <w:rsid w:val="00FF692A"/>
  </w:style>
  <w:style w:type="paragraph" w:customStyle="1" w:styleId="173C842BDB424A12A449790E481E0428">
    <w:name w:val="173C842BDB424A12A449790E481E0428"/>
    <w:rsid w:val="00FF692A"/>
  </w:style>
  <w:style w:type="paragraph" w:customStyle="1" w:styleId="B62FDAFE1510484E84474D47717A9878">
    <w:name w:val="B62FDAFE1510484E84474D47717A9878"/>
    <w:rsid w:val="00FF692A"/>
  </w:style>
  <w:style w:type="paragraph" w:customStyle="1" w:styleId="96EE89A4284248929291228A47FB9192">
    <w:name w:val="96EE89A4284248929291228A47FB9192"/>
    <w:rsid w:val="00A81491"/>
  </w:style>
  <w:style w:type="paragraph" w:customStyle="1" w:styleId="121780C9265A4E619B351483A789FAE0">
    <w:name w:val="121780C9265A4E619B351483A789FAE0"/>
    <w:rsid w:val="00A81491"/>
  </w:style>
  <w:style w:type="paragraph" w:customStyle="1" w:styleId="099046B9BE4948BD9A105F8C8B267F3B">
    <w:name w:val="099046B9BE4948BD9A105F8C8B267F3B"/>
    <w:rsid w:val="00A81491"/>
  </w:style>
  <w:style w:type="paragraph" w:customStyle="1" w:styleId="7515EAD73A7D49C8BE8B17769A285C02">
    <w:name w:val="7515EAD73A7D49C8BE8B17769A285C02"/>
    <w:rsid w:val="00A81491"/>
  </w:style>
  <w:style w:type="paragraph" w:customStyle="1" w:styleId="E64E661FB77042AA8CDABD962EE97628">
    <w:name w:val="E64E661FB77042AA8CDABD962EE97628"/>
    <w:rsid w:val="00243285"/>
    <w:rPr>
      <w:lang w:val="en-MY" w:eastAsia="en-MY"/>
    </w:rPr>
  </w:style>
  <w:style w:type="paragraph" w:customStyle="1" w:styleId="879A1F9B076846A5B61C6FE33DD3BFDE">
    <w:name w:val="879A1F9B076846A5B61C6FE33DD3BFDE"/>
    <w:rsid w:val="00243285"/>
    <w:rPr>
      <w:lang w:val="en-MY" w:eastAsia="en-MY"/>
    </w:rPr>
  </w:style>
  <w:style w:type="paragraph" w:customStyle="1" w:styleId="0753643D332A4AFB9D3F568273A04CF0">
    <w:name w:val="0753643D332A4AFB9D3F568273A04CF0"/>
    <w:rsid w:val="00243285"/>
    <w:rPr>
      <w:lang w:val="en-MY" w:eastAsia="en-MY"/>
    </w:rPr>
  </w:style>
  <w:style w:type="paragraph" w:customStyle="1" w:styleId="B914820651D049E7996FFB3741032C67">
    <w:name w:val="B914820651D049E7996FFB3741032C67"/>
    <w:rsid w:val="00243285"/>
    <w:rPr>
      <w:lang w:val="en-MY" w:eastAsia="en-MY"/>
    </w:rPr>
  </w:style>
  <w:style w:type="paragraph" w:customStyle="1" w:styleId="287C1767671143DCA5C8FA507BCF74EA">
    <w:name w:val="287C1767671143DCA5C8FA507BCF74EA"/>
    <w:rsid w:val="00243285"/>
    <w:rPr>
      <w:lang w:val="en-MY" w:eastAsia="en-MY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B82FF3-9537-43B7-96EB-B311C943B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95</Words>
  <Characters>39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Wei Leong</cp:lastModifiedBy>
  <cp:revision>2</cp:revision>
  <cp:lastPrinted>2023-11-30T04:06:00Z</cp:lastPrinted>
  <dcterms:created xsi:type="dcterms:W3CDTF">2023-12-07T08:28:00Z</dcterms:created>
  <dcterms:modified xsi:type="dcterms:W3CDTF">2023-12-07T08:28:00Z</dcterms:modified>
</cp:coreProperties>
</file>